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44DCE" w14:textId="77777777" w:rsidR="00FF2D10" w:rsidRPr="00A80976" w:rsidRDefault="00FF2D10" w:rsidP="00F462DF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  <w:r w:rsidRPr="00A80976">
        <w:rPr>
          <w:rFonts w:ascii="Arial" w:hAnsi="Arial" w:cs="Arial"/>
          <w:b/>
          <w:sz w:val="20"/>
          <w:szCs w:val="20"/>
        </w:rPr>
        <w:t>Table S1 Musculoskeletal health - Knee joint cohort</w:t>
      </w:r>
    </w:p>
    <w:tbl>
      <w:tblPr>
        <w:tblW w:w="0" w:type="auto"/>
        <w:tblInd w:w="-5" w:type="dxa"/>
        <w:tblLook w:val="0400" w:firstRow="0" w:lastRow="0" w:firstColumn="0" w:lastColumn="0" w:noHBand="0" w:noVBand="1"/>
      </w:tblPr>
      <w:tblGrid>
        <w:gridCol w:w="1514"/>
        <w:gridCol w:w="1432"/>
        <w:gridCol w:w="790"/>
        <w:gridCol w:w="896"/>
        <w:gridCol w:w="790"/>
        <w:gridCol w:w="896"/>
        <w:gridCol w:w="790"/>
        <w:gridCol w:w="896"/>
        <w:gridCol w:w="1017"/>
      </w:tblGrid>
      <w:tr w:rsidR="00FF2D10" w:rsidRPr="00A80976" w14:paraId="2BF6DCED" w14:textId="77777777" w:rsidTr="00A32AA8">
        <w:trPr>
          <w:trHeight w:val="2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9C66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arameter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E47B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ategorie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15A6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HD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6A42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LD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64012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laceb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CE34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-value</w:t>
            </w:r>
          </w:p>
        </w:tc>
      </w:tr>
      <w:tr w:rsidR="00FF2D10" w:rsidRPr="00A80976" w14:paraId="30FB835B" w14:textId="77777777" w:rsidTr="00A32AA8">
        <w:trPr>
          <w:trHeight w:val="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63F4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7203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C0DD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0BB07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EC53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618B7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0AAC0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13630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A4D1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FF2D10" w:rsidRPr="00A80976" w14:paraId="4B93D070" w14:textId="77777777" w:rsidTr="00A32AA8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B0F6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SK-HQ scores - Knee joint cohor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AB7F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1290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0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F82E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4E9D5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69A8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FF2D10" w:rsidRPr="00A80976" w14:paraId="58813840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041F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F5C1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C195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3.23 (3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5458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1.83, 24.6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83C1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4.40 (3.3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5FC5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3.02, 25.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DB7F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4.23 (3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696C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4.23, 25.4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4392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861</w:t>
            </w:r>
          </w:p>
        </w:tc>
      </w:tr>
      <w:tr w:rsidR="00FF2D10" w:rsidRPr="00A80976" w14:paraId="3D97432C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7DA2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59AB8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16BA2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8.67 (4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04F1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6.87, 30.4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173F4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7.52 (3.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2A44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6.04, 29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C47DA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5.27 (5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1524F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3.31, 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7111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96</w:t>
            </w:r>
          </w:p>
        </w:tc>
      </w:tr>
      <w:tr w:rsidR="00FF2D10" w:rsidRPr="00A80976" w14:paraId="222732CF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8C21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A63F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9C76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.43 (4.2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2CD7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.83, 7.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9170C0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.12 (3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F4EC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.66, 4.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9D86F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.03 (3.8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4EF8B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39, 2.4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82F30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04</w:t>
            </w:r>
          </w:p>
        </w:tc>
      </w:tr>
      <w:tr w:rsidR="00FF2D10" w:rsidRPr="00A80976" w14:paraId="0DDC4730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4F81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3EF38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18C6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0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56AF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82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25947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D9A7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FF2D10" w:rsidRPr="00A80976" w14:paraId="01FA3FD7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3C27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9559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06027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0.60 (7.4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A2D7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7.83, 33.3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CEB640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8.20 (9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2796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4.49, 31.9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697C6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5.13 (7.2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6568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2.44, 27.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C2747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302</w:t>
            </w:r>
          </w:p>
        </w:tc>
      </w:tr>
      <w:tr w:rsidR="00FF2D10" w:rsidRPr="00A80976" w14:paraId="585C8EC5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FC95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8BC4D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BE39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.37 (7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7168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4.68, 10.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994BB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.80 (9.7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A3DD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22, 7.8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327D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0 (6.4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C288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52, 3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D04C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40</w:t>
            </w:r>
          </w:p>
        </w:tc>
      </w:tr>
      <w:tr w:rsidR="00FF2D10" w:rsidRPr="00A80976" w14:paraId="10A106F3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E04E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F6DA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CFA2F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6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AC008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267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DEFB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035A0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FF2D10" w:rsidRPr="00A80976" w14:paraId="18DBB1B4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4547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86DC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187FB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7.33 (4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E8D5E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5.75, 38.9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62651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5.32 (4.6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CC23E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3.40, 37.2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A2FE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5.37 (6.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BC3A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2.91, 27.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E7DC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</w:tr>
      <w:tr w:rsidR="00FF2D10" w:rsidRPr="00A80976" w14:paraId="12810B09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D16A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A59A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E783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4.10 (4.0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5DAC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2.59, 15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7ACA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0.92 (3.7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6AB9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9.38, 12.4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42213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.13 (4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2096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67, 2.9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2EE7D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</w:tr>
      <w:tr w:rsidR="00FF2D10" w:rsidRPr="00A80976" w14:paraId="0DB7702C" w14:textId="77777777" w:rsidTr="00A32AA8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1094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1D945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D0228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C9378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3655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3C91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</w:tbl>
    <w:p w14:paraId="51570D98" w14:textId="77777777" w:rsidR="00FA1C1D" w:rsidRPr="00FA1C1D" w:rsidRDefault="00FA1C1D" w:rsidP="00FA1C1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FA1C1D">
        <w:rPr>
          <w:rFonts w:ascii="Arial" w:hAnsi="Arial" w:cs="Arial"/>
          <w:b/>
          <w:sz w:val="20"/>
          <w:szCs w:val="20"/>
        </w:rPr>
        <w:t>Notes:</w:t>
      </w:r>
      <w:r w:rsidRPr="00FA1C1D">
        <w:rPr>
          <w:rFonts w:ascii="Arial" w:hAnsi="Arial" w:cs="Arial"/>
          <w:sz w:val="20"/>
          <w:szCs w:val="20"/>
        </w:rPr>
        <w:t xml:space="preserve"> </w:t>
      </w:r>
      <w:r w:rsidRPr="00FA1C1D">
        <w:rPr>
          <w:rFonts w:ascii="Arial" w:hAnsi="Arial" w:cs="Arial"/>
          <w:sz w:val="20"/>
          <w:szCs w:val="20"/>
          <w:vertAlign w:val="superscript"/>
        </w:rPr>
        <w:t>a</w:t>
      </w:r>
      <w:r w:rsidRPr="00FA1C1D">
        <w:rPr>
          <w:rFonts w:ascii="Arial" w:hAnsi="Arial" w:cs="Arial"/>
          <w:sz w:val="20"/>
          <w:szCs w:val="20"/>
        </w:rPr>
        <w:t>p-values were calculated using ANOVA Test (A)</w:t>
      </w:r>
    </w:p>
    <w:p w14:paraId="14603411" w14:textId="77777777" w:rsidR="00FA1C1D" w:rsidRPr="00FA1C1D" w:rsidRDefault="00FA1C1D" w:rsidP="00FA1C1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FA1C1D">
        <w:rPr>
          <w:rFonts w:ascii="Arial" w:hAnsi="Arial" w:cs="Arial"/>
          <w:sz w:val="20"/>
          <w:szCs w:val="20"/>
          <w:vertAlign w:val="superscript"/>
        </w:rPr>
        <w:t>b</w:t>
      </w:r>
      <w:r w:rsidRPr="00FA1C1D">
        <w:rPr>
          <w:rFonts w:ascii="Arial" w:hAnsi="Arial" w:cs="Arial"/>
          <w:sz w:val="20"/>
          <w:szCs w:val="20"/>
        </w:rPr>
        <w:t>p-values were calculated using Analysis of Covariance (ANCOVA) with treatment as factor and baseline as covariate</w:t>
      </w:r>
    </w:p>
    <w:p w14:paraId="688B4041" w14:textId="77777777" w:rsidR="003F1A53" w:rsidRDefault="00FA1C1D" w:rsidP="008C246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FA1C1D">
        <w:rPr>
          <w:rFonts w:ascii="Arial" w:hAnsi="Arial" w:cs="Arial"/>
          <w:sz w:val="20"/>
          <w:szCs w:val="20"/>
          <w:vertAlign w:val="superscript"/>
        </w:rPr>
        <w:t>#</w:t>
      </w:r>
      <w:r w:rsidRPr="00FA1C1D">
        <w:rPr>
          <w:rFonts w:ascii="Arial" w:hAnsi="Arial" w:cs="Arial"/>
          <w:sz w:val="20"/>
          <w:szCs w:val="20"/>
        </w:rPr>
        <w:t>p-values were calculated by comparing each treatment group to the placebo group using Dunnett’s T-test with ANCOVA</w:t>
      </w:r>
    </w:p>
    <w:p w14:paraId="054FAB56" w14:textId="54C018FB" w:rsidR="008C246D" w:rsidRPr="008C246D" w:rsidRDefault="00FA1C1D" w:rsidP="008C246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FA1C1D">
        <w:rPr>
          <w:rFonts w:ascii="Arial" w:hAnsi="Arial" w:cs="Arial"/>
          <w:b/>
          <w:sz w:val="20"/>
          <w:szCs w:val="20"/>
        </w:rPr>
        <w:lastRenderedPageBreak/>
        <w:t>Abbreviations:</w:t>
      </w:r>
      <w:r w:rsidRPr="00FA1C1D">
        <w:rPr>
          <w:rFonts w:ascii="Arial" w:hAnsi="Arial" w:cs="Arial"/>
          <w:sz w:val="20"/>
          <w:szCs w:val="20"/>
        </w:rPr>
        <w:t xml:space="preserve"> CI; Confidence interval, MSK-HQ; Musculoskeletal - Health Questionnaire, </w:t>
      </w:r>
      <w:r w:rsidR="00677A17">
        <w:rPr>
          <w:rFonts w:ascii="Arial" w:hAnsi="Arial" w:cs="Arial"/>
          <w:sz w:val="20"/>
          <w:szCs w:val="20"/>
        </w:rPr>
        <w:t>N</w:t>
      </w:r>
      <w:r w:rsidRPr="00FA1C1D">
        <w:rPr>
          <w:rFonts w:ascii="Arial" w:hAnsi="Arial" w:cs="Arial"/>
          <w:sz w:val="20"/>
          <w:szCs w:val="20"/>
        </w:rPr>
        <w:t>; Number of partic</w:t>
      </w:r>
      <w:r w:rsidR="008C246D">
        <w:rPr>
          <w:rFonts w:ascii="Arial" w:hAnsi="Arial" w:cs="Arial"/>
          <w:sz w:val="20"/>
          <w:szCs w:val="20"/>
        </w:rPr>
        <w:t>ipants, SD; Standard deviation</w:t>
      </w:r>
      <w:r w:rsidR="008C246D">
        <w:rPr>
          <w:rFonts w:ascii="Arial" w:hAnsi="Arial" w:cs="Arial"/>
          <w:b/>
          <w:sz w:val="20"/>
          <w:szCs w:val="20"/>
        </w:rPr>
        <w:br w:type="page"/>
      </w:r>
    </w:p>
    <w:p w14:paraId="5C6CA89B" w14:textId="77777777" w:rsidR="00FF2D10" w:rsidRPr="00A80976" w:rsidRDefault="00FF2D10" w:rsidP="00FF2D10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A80976">
        <w:rPr>
          <w:rFonts w:ascii="Arial" w:hAnsi="Arial" w:cs="Arial"/>
          <w:b/>
          <w:sz w:val="20"/>
          <w:szCs w:val="20"/>
        </w:rPr>
        <w:lastRenderedPageBreak/>
        <w:t>Table S2 Musculoskeletal health - Low back cohort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1457"/>
        <w:gridCol w:w="1450"/>
        <w:gridCol w:w="796"/>
        <w:gridCol w:w="903"/>
        <w:gridCol w:w="796"/>
        <w:gridCol w:w="903"/>
        <w:gridCol w:w="796"/>
        <w:gridCol w:w="903"/>
        <w:gridCol w:w="1017"/>
      </w:tblGrid>
      <w:tr w:rsidR="00FF2D10" w:rsidRPr="00A80976" w14:paraId="0283F82A" w14:textId="77777777" w:rsidTr="00701D70">
        <w:trPr>
          <w:trHeight w:val="2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8D1C2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arameter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DAF7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ategorie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1B4B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HD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3E786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LD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9E739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laceb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5561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-value</w:t>
            </w:r>
          </w:p>
        </w:tc>
      </w:tr>
      <w:tr w:rsidR="00FF2D10" w:rsidRPr="00A80976" w14:paraId="7F303213" w14:textId="77777777" w:rsidTr="00701D70">
        <w:trPr>
          <w:trHeight w:val="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4195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D977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07C3A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E9FCA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EF0A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424C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F3601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98FE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219B0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FF2D10" w:rsidRPr="00A80976" w14:paraId="76497174" w14:textId="77777777" w:rsidTr="00701D70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FE0B7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SK-HQ - Low back cohor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BE61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861FC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DC39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5A82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1161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FF2D10" w:rsidRPr="00A80976" w14:paraId="76B3EE15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26E1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576F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2A8A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4.09 (2.4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C888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3.01, 25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E5A90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4.23 (3.2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5370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2.77, 25.6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C026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3.70 (3.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4BF2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2.36, 25.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B5E23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212</w:t>
            </w:r>
          </w:p>
        </w:tc>
      </w:tr>
      <w:tr w:rsidR="00FF2D10" w:rsidRPr="00A80976" w14:paraId="5411FB17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18BD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FC7B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ECD3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9.27 (3.9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3A74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7.53, 31.0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5F32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8.27 (5.2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E62F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5.94, 30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771C8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5.65 (5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E6AD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3.40, 27.9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5A75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407</w:t>
            </w:r>
          </w:p>
        </w:tc>
      </w:tr>
      <w:tr w:rsidR="00FF2D10" w:rsidRPr="00A80976" w14:paraId="1FDF60C8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A8190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953D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0259D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.18 (3.8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D54D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.47, 6.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B82E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.05 (3.3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08F15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.54, 5.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F7D5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.96 (3.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800D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29, 3.6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5259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85</w:t>
            </w:r>
          </w:p>
        </w:tc>
      </w:tr>
      <w:tr w:rsidR="00FF2D10" w:rsidRPr="00A80976" w14:paraId="50841993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08D1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2245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90E2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0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09AE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1247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35440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40E4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FF2D10" w:rsidRPr="00A80976" w14:paraId="463CF684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5F23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B9412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06537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4.23 (2.9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C8FD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2.91, 35.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E7DB6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0.95 (5.7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578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8.39, 33.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A2CBD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6.70 (6.9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72728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3.68, 29.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A0C89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01</w:t>
            </w:r>
          </w:p>
        </w:tc>
      </w:tr>
      <w:tr w:rsidR="00FF2D10" w:rsidRPr="00A80976" w14:paraId="56DC5412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A0AB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A8D8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E4A64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0.14 (3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CC902C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8.71, 11.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3AFC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6.73 (4.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C3C76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4.86, 8.5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E877C7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.00 (5.4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7B8F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65, 5.3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024B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</w:tr>
      <w:tr w:rsidR="00FF2D10" w:rsidRPr="00A80976" w14:paraId="59A7B545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2121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CD47E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D898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18A2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4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E0E6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A5DA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FF2D10" w:rsidRPr="00A80976" w14:paraId="6C9CA47D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1FD9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CA8EC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D44AF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7.32 (3.1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4D14C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5.94, 38.7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262A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3.95 (4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00E4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1.91, 36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A01FD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6.78 (7.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3675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3.45, 30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CFFFFE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</w:tr>
      <w:tr w:rsidR="00FF2D10" w:rsidRPr="00A80976" w14:paraId="437A5BDD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F3AD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61CFA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9242B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3.23 (3.4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D7D6F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.69, 14.7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1CFE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9.73 (4.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0F2A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.87, 11.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A040D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.09 (6.4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A4B94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32, 5.8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5232F9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</w:tr>
      <w:tr w:rsidR="00FF2D10" w:rsidRPr="00A80976" w14:paraId="122BC4E0" w14:textId="77777777" w:rsidTr="00701D70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30C38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89F82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2BE591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12AD03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8434EA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ED345" w14:textId="77777777" w:rsidR="00FF2D10" w:rsidRPr="00A80976" w:rsidRDefault="00FF2D10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</w:tbl>
    <w:p w14:paraId="342C91CE" w14:textId="77777777" w:rsidR="008C246D" w:rsidRPr="008C246D" w:rsidRDefault="008C246D" w:rsidP="008C246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8C246D">
        <w:rPr>
          <w:rFonts w:ascii="Arial" w:hAnsi="Arial" w:cs="Arial"/>
          <w:b/>
          <w:sz w:val="20"/>
          <w:szCs w:val="20"/>
        </w:rPr>
        <w:t>Notes:</w:t>
      </w:r>
      <w:r w:rsidRPr="008C246D">
        <w:rPr>
          <w:rFonts w:ascii="Arial" w:hAnsi="Arial" w:cs="Arial"/>
          <w:sz w:val="20"/>
          <w:szCs w:val="20"/>
        </w:rPr>
        <w:t xml:space="preserve"> </w:t>
      </w:r>
      <w:r w:rsidRPr="008C246D">
        <w:rPr>
          <w:rFonts w:ascii="Arial" w:hAnsi="Arial" w:cs="Arial"/>
          <w:sz w:val="20"/>
          <w:szCs w:val="20"/>
          <w:vertAlign w:val="superscript"/>
        </w:rPr>
        <w:t>a</w:t>
      </w:r>
      <w:r w:rsidRPr="008C246D">
        <w:rPr>
          <w:rFonts w:ascii="Arial" w:hAnsi="Arial" w:cs="Arial"/>
          <w:sz w:val="20"/>
          <w:szCs w:val="20"/>
        </w:rPr>
        <w:t>p-values were calculated using ANOVA Test (A)</w:t>
      </w:r>
    </w:p>
    <w:p w14:paraId="00361FA2" w14:textId="77777777" w:rsidR="008C246D" w:rsidRPr="008C246D" w:rsidRDefault="008C246D" w:rsidP="008C246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8C246D">
        <w:rPr>
          <w:rFonts w:ascii="Arial" w:hAnsi="Arial" w:cs="Arial"/>
          <w:sz w:val="20"/>
          <w:szCs w:val="20"/>
          <w:vertAlign w:val="superscript"/>
        </w:rPr>
        <w:t>b</w:t>
      </w:r>
      <w:r w:rsidRPr="008C246D">
        <w:rPr>
          <w:rFonts w:ascii="Arial" w:hAnsi="Arial" w:cs="Arial"/>
          <w:sz w:val="20"/>
          <w:szCs w:val="20"/>
        </w:rPr>
        <w:t>p-values were calculated using Analysis of Covariance (ANCOVA) with treatment as factor and baseline as covariate</w:t>
      </w:r>
    </w:p>
    <w:p w14:paraId="37683B61" w14:textId="77777777" w:rsidR="008C246D" w:rsidRDefault="008C246D" w:rsidP="008C246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8C246D">
        <w:rPr>
          <w:rFonts w:ascii="Arial" w:hAnsi="Arial" w:cs="Arial"/>
          <w:sz w:val="20"/>
          <w:szCs w:val="20"/>
          <w:vertAlign w:val="superscript"/>
        </w:rPr>
        <w:t>#</w:t>
      </w:r>
      <w:r w:rsidRPr="008C246D">
        <w:rPr>
          <w:rFonts w:ascii="Arial" w:hAnsi="Arial" w:cs="Arial"/>
          <w:sz w:val="20"/>
          <w:szCs w:val="20"/>
        </w:rPr>
        <w:t>p-values were calculated by comparing each treatment group to the placebo group using Dunnett’s T-test with ANCOVA</w:t>
      </w:r>
    </w:p>
    <w:p w14:paraId="34BAD48D" w14:textId="77777777" w:rsidR="00BC08BD" w:rsidRPr="00A80976" w:rsidRDefault="008C246D" w:rsidP="008C246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8C246D">
        <w:rPr>
          <w:rFonts w:ascii="Arial" w:hAnsi="Arial" w:cs="Arial"/>
          <w:b/>
          <w:sz w:val="20"/>
          <w:szCs w:val="20"/>
        </w:rPr>
        <w:t>Abbreviations:</w:t>
      </w:r>
      <w:r w:rsidRPr="008C246D">
        <w:rPr>
          <w:rFonts w:ascii="Arial" w:hAnsi="Arial" w:cs="Arial"/>
          <w:sz w:val="20"/>
          <w:szCs w:val="20"/>
        </w:rPr>
        <w:t xml:space="preserve"> CI; Confidence interval, MSK-HQ; Musculosk</w:t>
      </w:r>
      <w:r w:rsidR="00332E6F">
        <w:rPr>
          <w:rFonts w:ascii="Arial" w:hAnsi="Arial" w:cs="Arial"/>
          <w:sz w:val="20"/>
          <w:szCs w:val="20"/>
        </w:rPr>
        <w:t>eletal - Health Questionnaire, N</w:t>
      </w:r>
      <w:r w:rsidRPr="008C246D">
        <w:rPr>
          <w:rFonts w:ascii="Arial" w:hAnsi="Arial" w:cs="Arial"/>
          <w:sz w:val="20"/>
          <w:szCs w:val="20"/>
        </w:rPr>
        <w:t>; Number of partic</w:t>
      </w:r>
      <w:r>
        <w:rPr>
          <w:rFonts w:ascii="Arial" w:hAnsi="Arial" w:cs="Arial"/>
          <w:sz w:val="20"/>
          <w:szCs w:val="20"/>
        </w:rPr>
        <w:t xml:space="preserve">ipants, SD; Standard deviation </w:t>
      </w:r>
      <w:r w:rsidR="00BC08BD" w:rsidRPr="00A80976">
        <w:rPr>
          <w:rFonts w:ascii="Arial" w:hAnsi="Arial" w:cs="Arial"/>
          <w:sz w:val="20"/>
          <w:szCs w:val="20"/>
        </w:rPr>
        <w:br w:type="page"/>
      </w:r>
    </w:p>
    <w:p w14:paraId="7E79050D" w14:textId="77777777" w:rsidR="00BC08BD" w:rsidRPr="00A80976" w:rsidRDefault="00BC08BD" w:rsidP="00BC08BD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A80976">
        <w:rPr>
          <w:rFonts w:ascii="Arial" w:hAnsi="Arial" w:cs="Arial"/>
          <w:b/>
          <w:sz w:val="20"/>
          <w:szCs w:val="20"/>
        </w:rPr>
        <w:lastRenderedPageBreak/>
        <w:t>Table S3 Active flexion of index joint</w:t>
      </w:r>
    </w:p>
    <w:tbl>
      <w:tblPr>
        <w:tblW w:w="5149" w:type="pct"/>
        <w:tblLook w:val="04A0" w:firstRow="1" w:lastRow="0" w:firstColumn="1" w:lastColumn="0" w:noHBand="0" w:noVBand="1"/>
      </w:tblPr>
      <w:tblGrid>
        <w:gridCol w:w="1354"/>
        <w:gridCol w:w="1263"/>
        <w:gridCol w:w="886"/>
        <w:gridCol w:w="984"/>
        <w:gridCol w:w="886"/>
        <w:gridCol w:w="984"/>
        <w:gridCol w:w="886"/>
        <w:gridCol w:w="984"/>
        <w:gridCol w:w="1058"/>
      </w:tblGrid>
      <w:tr w:rsidR="00BC08BD" w:rsidRPr="00A80976" w14:paraId="2E459962" w14:textId="77777777" w:rsidTr="00701D70">
        <w:trPr>
          <w:trHeight w:val="20"/>
        </w:trPr>
        <w:tc>
          <w:tcPr>
            <w:tcW w:w="7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3D02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arameters</w:t>
            </w:r>
          </w:p>
        </w:tc>
        <w:tc>
          <w:tcPr>
            <w:tcW w:w="68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4B7D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ategories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DD86E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HD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C1C0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LD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D5FBC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lacebo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EEABE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-value</w:t>
            </w:r>
          </w:p>
        </w:tc>
      </w:tr>
      <w:tr w:rsidR="00BC08BD" w:rsidRPr="00A80976" w14:paraId="60C3DBA9" w14:textId="77777777" w:rsidTr="00701D70">
        <w:trPr>
          <w:trHeight w:val="20"/>
        </w:trPr>
        <w:tc>
          <w:tcPr>
            <w:tcW w:w="7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9FD9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39F5E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5B47C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9E2F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56245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BCA69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00DA1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7AF6E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81F5EA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BC08BD" w:rsidRPr="00A80976" w14:paraId="181095D2" w14:textId="77777777" w:rsidTr="00701D70">
        <w:trPr>
          <w:trHeight w:val="20"/>
        </w:trPr>
        <w:tc>
          <w:tcPr>
            <w:tcW w:w="72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ED17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Active flexion </w:t>
            </w:r>
            <w:r w:rsidRPr="00A80976">
              <w:rPr>
                <w:rFonts w:ascii="Arial" w:hAnsi="Arial" w:cs="Arial"/>
                <w:b/>
                <w:sz w:val="20"/>
                <w:szCs w:val="20"/>
              </w:rPr>
              <w:t>(degrees)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596D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N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B9B30B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2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6722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7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6351C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3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D03F12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BC08BD" w:rsidRPr="00A80976" w14:paraId="5B9768C5" w14:textId="77777777" w:rsidTr="00701D70">
        <w:trPr>
          <w:trHeight w:val="20"/>
        </w:trPr>
        <w:tc>
          <w:tcPr>
            <w:tcW w:w="72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04B91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6FCEF1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2E88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0.26 (20.83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ED82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4.46, 116.06)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3860D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05.31 (24.38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6C7F5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98.15, 112.47)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91C4EB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06.89 (23.80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3C26B7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0.33, 113.45)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60EEC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478</w:t>
            </w:r>
          </w:p>
        </w:tc>
      </w:tr>
      <w:tr w:rsidR="00BC08BD" w:rsidRPr="00A80976" w14:paraId="14C44AAF" w14:textId="77777777" w:rsidTr="00701D70">
        <w:trPr>
          <w:trHeight w:val="20"/>
        </w:trPr>
        <w:tc>
          <w:tcPr>
            <w:tcW w:w="72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B4347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0E259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824DC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5.44 (20.39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ACC0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9.65, 121.24)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347E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08.89 (24.42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9098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1.55, 116.22)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07ABB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07.47 (22.65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1323A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1.23, 113.72)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5089D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1686</w:t>
            </w:r>
          </w:p>
        </w:tc>
      </w:tr>
      <w:tr w:rsidR="00BC08BD" w:rsidRPr="00A80976" w14:paraId="2F9C4EC0" w14:textId="77777777" w:rsidTr="00701D70">
        <w:trPr>
          <w:trHeight w:val="20"/>
        </w:trPr>
        <w:tc>
          <w:tcPr>
            <w:tcW w:w="72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1C5A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B9A79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E02B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.84 (6.09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C4582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.11, 6.57)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236A3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.93 (4.28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AD84BD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.65, 5.22)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9FD36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9 (4.94)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03BD15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77, 1.95)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79BED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</w:tr>
      <w:tr w:rsidR="00BC08BD" w:rsidRPr="00A80976" w14:paraId="0154010E" w14:textId="77777777" w:rsidTr="00701D70">
        <w:trPr>
          <w:trHeight w:val="20"/>
        </w:trPr>
        <w:tc>
          <w:tcPr>
            <w:tcW w:w="72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5D825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1C65B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3E34C66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1F6DFDC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37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6F009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635F82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</w:tbl>
    <w:p w14:paraId="0EB92F1C" w14:textId="77777777" w:rsidR="007E2CF0" w:rsidRPr="007E2CF0" w:rsidRDefault="007E2CF0" w:rsidP="007E2CF0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7E2CF0">
        <w:rPr>
          <w:rFonts w:ascii="Arial" w:hAnsi="Arial" w:cs="Arial"/>
          <w:b/>
          <w:sz w:val="20"/>
          <w:szCs w:val="20"/>
        </w:rPr>
        <w:t>Notes:</w:t>
      </w:r>
      <w:r w:rsidRPr="007E2CF0">
        <w:rPr>
          <w:rFonts w:ascii="Arial" w:hAnsi="Arial" w:cs="Arial"/>
          <w:sz w:val="20"/>
          <w:szCs w:val="20"/>
        </w:rPr>
        <w:t xml:space="preserve"> </w:t>
      </w:r>
      <w:r w:rsidRPr="007E2CF0">
        <w:rPr>
          <w:rFonts w:ascii="Arial" w:hAnsi="Arial" w:cs="Arial"/>
          <w:sz w:val="20"/>
          <w:szCs w:val="20"/>
          <w:vertAlign w:val="superscript"/>
        </w:rPr>
        <w:t>a</w:t>
      </w:r>
      <w:r w:rsidRPr="007E2CF0">
        <w:rPr>
          <w:rFonts w:ascii="Arial" w:hAnsi="Arial" w:cs="Arial"/>
          <w:sz w:val="20"/>
          <w:szCs w:val="20"/>
        </w:rPr>
        <w:t>p-values were calculated using ANOVA Test (A)</w:t>
      </w:r>
    </w:p>
    <w:p w14:paraId="4BB02659" w14:textId="77777777" w:rsidR="007E2CF0" w:rsidRPr="007E2CF0" w:rsidRDefault="007E2CF0" w:rsidP="007E2CF0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7E2CF0">
        <w:rPr>
          <w:rFonts w:ascii="Arial" w:hAnsi="Arial" w:cs="Arial"/>
          <w:sz w:val="20"/>
          <w:szCs w:val="20"/>
          <w:vertAlign w:val="superscript"/>
        </w:rPr>
        <w:t>b</w:t>
      </w:r>
      <w:r w:rsidRPr="007E2CF0">
        <w:rPr>
          <w:rFonts w:ascii="Arial" w:hAnsi="Arial" w:cs="Arial"/>
          <w:sz w:val="20"/>
          <w:szCs w:val="20"/>
        </w:rPr>
        <w:t>p-values were calculated using Analysis of Covariance (ANCOVA) with treatment as factor and baseline as covariate</w:t>
      </w:r>
    </w:p>
    <w:p w14:paraId="3FBBF6AE" w14:textId="77777777" w:rsidR="007E2CF0" w:rsidRPr="007E2CF0" w:rsidRDefault="007E2CF0" w:rsidP="007E2CF0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7E2CF0">
        <w:rPr>
          <w:rFonts w:ascii="Arial" w:hAnsi="Arial" w:cs="Arial"/>
          <w:sz w:val="20"/>
          <w:szCs w:val="20"/>
          <w:vertAlign w:val="superscript"/>
        </w:rPr>
        <w:t>#</w:t>
      </w:r>
      <w:r w:rsidRPr="007E2CF0">
        <w:rPr>
          <w:rFonts w:ascii="Arial" w:hAnsi="Arial" w:cs="Arial"/>
          <w:sz w:val="20"/>
          <w:szCs w:val="20"/>
        </w:rPr>
        <w:t>p-values were calculated by comparing each treatment group to the placebo group using Dunnett’s T-test with ANCOVA</w:t>
      </w:r>
    </w:p>
    <w:p w14:paraId="28F33C97" w14:textId="77777777" w:rsidR="00BC08BD" w:rsidRPr="007E2CF0" w:rsidRDefault="007E2CF0" w:rsidP="007E2CF0">
      <w:pPr>
        <w:spacing w:after="0" w:line="480" w:lineRule="auto"/>
        <w:jc w:val="both"/>
        <w:rPr>
          <w:rFonts w:ascii="Arial" w:hAnsi="Arial" w:cs="Arial"/>
          <w:i/>
          <w:sz w:val="20"/>
          <w:szCs w:val="20"/>
        </w:rPr>
      </w:pPr>
      <w:r w:rsidRPr="007E2CF0">
        <w:rPr>
          <w:rFonts w:ascii="Arial" w:hAnsi="Arial" w:cs="Arial"/>
          <w:b/>
          <w:sz w:val="20"/>
          <w:szCs w:val="20"/>
        </w:rPr>
        <w:t>Abbreviations:</w:t>
      </w:r>
      <w:r w:rsidRPr="007E2CF0">
        <w:rPr>
          <w:rFonts w:ascii="Arial" w:hAnsi="Arial" w:cs="Arial"/>
          <w:sz w:val="20"/>
          <w:szCs w:val="20"/>
        </w:rPr>
        <w:t xml:space="preserve"> CI; Confidence interval, N; Number of participants, SD; Standard deviation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="00BC08BD" w:rsidRPr="00A80976">
        <w:rPr>
          <w:rFonts w:ascii="Arial" w:hAnsi="Arial" w:cs="Arial"/>
          <w:i/>
          <w:sz w:val="20"/>
          <w:szCs w:val="20"/>
        </w:rPr>
        <w:br w:type="page"/>
      </w:r>
    </w:p>
    <w:p w14:paraId="16683C5B" w14:textId="77777777" w:rsidR="00BC08BD" w:rsidRPr="00A80976" w:rsidRDefault="00BC08BD" w:rsidP="00BC08BD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A80976">
        <w:rPr>
          <w:rFonts w:ascii="Arial" w:hAnsi="Arial" w:cs="Arial"/>
          <w:b/>
          <w:sz w:val="20"/>
          <w:szCs w:val="20"/>
        </w:rPr>
        <w:lastRenderedPageBreak/>
        <w:t>Table S4 Passive flexion of index joint</w:t>
      </w:r>
    </w:p>
    <w:tbl>
      <w:tblPr>
        <w:tblW w:w="5200" w:type="pct"/>
        <w:tblLook w:val="04A0" w:firstRow="1" w:lastRow="0" w:firstColumn="1" w:lastColumn="0" w:noHBand="0" w:noVBand="1"/>
      </w:tblPr>
      <w:tblGrid>
        <w:gridCol w:w="1323"/>
        <w:gridCol w:w="1261"/>
        <w:gridCol w:w="993"/>
        <w:gridCol w:w="1017"/>
        <w:gridCol w:w="862"/>
        <w:gridCol w:w="962"/>
        <w:gridCol w:w="862"/>
        <w:gridCol w:w="962"/>
        <w:gridCol w:w="1135"/>
      </w:tblGrid>
      <w:tr w:rsidR="00BC08BD" w:rsidRPr="00A80976" w14:paraId="42DBB09F" w14:textId="77777777" w:rsidTr="0013647B">
        <w:trPr>
          <w:trHeight w:val="20"/>
        </w:trPr>
        <w:tc>
          <w:tcPr>
            <w:tcW w:w="13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03E2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arameters</w:t>
            </w:r>
          </w:p>
        </w:tc>
        <w:tc>
          <w:tcPr>
            <w:tcW w:w="1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E63B9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ategories</w:t>
            </w:r>
          </w:p>
        </w:tc>
        <w:tc>
          <w:tcPr>
            <w:tcW w:w="20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047119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HD</w:t>
            </w:r>
          </w:p>
        </w:tc>
        <w:tc>
          <w:tcPr>
            <w:tcW w:w="1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38B19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LD</w:t>
            </w:r>
          </w:p>
        </w:tc>
        <w:tc>
          <w:tcPr>
            <w:tcW w:w="1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C0EB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lacebo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BCFA5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-value</w:t>
            </w:r>
          </w:p>
        </w:tc>
      </w:tr>
      <w:tr w:rsidR="00BC08BD" w:rsidRPr="00A80976" w14:paraId="7315005D" w14:textId="77777777" w:rsidTr="0013647B">
        <w:trPr>
          <w:trHeight w:val="20"/>
        </w:trPr>
        <w:tc>
          <w:tcPr>
            <w:tcW w:w="13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38A46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C4FFB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5450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B4D6C1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FAE7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3D022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849333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0FE645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01974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BC08BD" w:rsidRPr="00A80976" w14:paraId="3DE8B948" w14:textId="77777777" w:rsidTr="0013647B">
        <w:trPr>
          <w:trHeight w:val="20"/>
        </w:trPr>
        <w:tc>
          <w:tcPr>
            <w:tcW w:w="13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BE8D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Passive flexion </w:t>
            </w:r>
            <w:r w:rsidRPr="00A80976">
              <w:rPr>
                <w:rFonts w:ascii="Arial" w:hAnsi="Arial" w:cs="Arial"/>
                <w:b/>
                <w:sz w:val="20"/>
                <w:szCs w:val="20"/>
              </w:rPr>
              <w:t>(degrees)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17ADE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N</w:t>
            </w:r>
          </w:p>
        </w:tc>
        <w:tc>
          <w:tcPr>
            <w:tcW w:w="20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377E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2</w:t>
            </w:r>
          </w:p>
        </w:tc>
        <w:tc>
          <w:tcPr>
            <w:tcW w:w="1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BD047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7</w:t>
            </w:r>
          </w:p>
        </w:tc>
        <w:tc>
          <w:tcPr>
            <w:tcW w:w="1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C21B32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3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A1A1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BC08BD" w:rsidRPr="00A80976" w14:paraId="070BD701" w14:textId="77777777" w:rsidTr="0013647B">
        <w:trPr>
          <w:trHeight w:val="20"/>
        </w:trPr>
        <w:tc>
          <w:tcPr>
            <w:tcW w:w="13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8C47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35E3BE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EDA0C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4.32 (19.19)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FD906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8.97, 119.66)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58CC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0.18 (22.68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680B7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3.53, 116.84)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4BED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1.25 (22.90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9966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4.93, 117.56)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FB7030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101</w:t>
            </w:r>
          </w:p>
        </w:tc>
      </w:tr>
      <w:tr w:rsidR="00BC08BD" w:rsidRPr="00A80976" w14:paraId="49A5D13A" w14:textId="77777777" w:rsidTr="0013647B">
        <w:trPr>
          <w:trHeight w:val="20"/>
        </w:trPr>
        <w:tc>
          <w:tcPr>
            <w:tcW w:w="13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3F49D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C0E2B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84717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8.47 (19.15)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1BEB0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3.03, 123.92)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59702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2.57 (23.75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F0B8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5.43, 119.70)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A3826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0.48 (22.35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C8D82D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04.33, 116.64)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A3667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1628</w:t>
            </w:r>
          </w:p>
        </w:tc>
      </w:tr>
      <w:tr w:rsidR="00BC08BD" w:rsidRPr="00A80976" w14:paraId="4F7A4019" w14:textId="77777777" w:rsidTr="0013647B">
        <w:trPr>
          <w:trHeight w:val="20"/>
        </w:trPr>
        <w:tc>
          <w:tcPr>
            <w:tcW w:w="13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886AB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333DD7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D8345A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.79 (6.30)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5D32F8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2.00, 5.58)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91881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.71 (4.53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ADE07D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.35, 4.07)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9C3CD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76 (5.78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93F46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35, 0.83)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6D5C4A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01</w:t>
            </w:r>
          </w:p>
        </w:tc>
      </w:tr>
      <w:tr w:rsidR="00BC08BD" w:rsidRPr="00A80976" w14:paraId="1DB2D6F5" w14:textId="77777777" w:rsidTr="0013647B">
        <w:trPr>
          <w:trHeight w:val="20"/>
        </w:trPr>
        <w:tc>
          <w:tcPr>
            <w:tcW w:w="13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9E849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0ECE5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20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CE5C2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&lt;0.0001</w:t>
            </w:r>
          </w:p>
        </w:tc>
        <w:tc>
          <w:tcPr>
            <w:tcW w:w="1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711C7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59</w:t>
            </w:r>
          </w:p>
        </w:tc>
        <w:tc>
          <w:tcPr>
            <w:tcW w:w="1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E1D204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2AB4F" w14:textId="77777777" w:rsidR="00BC08BD" w:rsidRPr="00A80976" w:rsidRDefault="00BC08BD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</w:tbl>
    <w:p w14:paraId="70ED4600" w14:textId="77777777" w:rsidR="0013647B" w:rsidRPr="0013647B" w:rsidRDefault="0013647B" w:rsidP="0013647B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13647B">
        <w:rPr>
          <w:rFonts w:ascii="Arial" w:hAnsi="Arial" w:cs="Arial"/>
          <w:b/>
          <w:sz w:val="20"/>
          <w:szCs w:val="20"/>
        </w:rPr>
        <w:t>Notes:</w:t>
      </w:r>
      <w:r w:rsidRPr="0013647B">
        <w:rPr>
          <w:rFonts w:ascii="Arial" w:hAnsi="Arial" w:cs="Arial"/>
          <w:sz w:val="20"/>
          <w:szCs w:val="20"/>
        </w:rPr>
        <w:t xml:space="preserve"> </w:t>
      </w:r>
      <w:r w:rsidRPr="0013647B">
        <w:rPr>
          <w:rFonts w:ascii="Arial" w:hAnsi="Arial" w:cs="Arial"/>
          <w:sz w:val="20"/>
          <w:szCs w:val="20"/>
          <w:vertAlign w:val="superscript"/>
        </w:rPr>
        <w:t>a</w:t>
      </w:r>
      <w:r w:rsidRPr="0013647B">
        <w:rPr>
          <w:rFonts w:ascii="Arial" w:hAnsi="Arial" w:cs="Arial"/>
          <w:sz w:val="20"/>
          <w:szCs w:val="20"/>
        </w:rPr>
        <w:t>p-values were calculated using ANOVA Test (A)</w:t>
      </w:r>
    </w:p>
    <w:p w14:paraId="6A101D5E" w14:textId="77777777" w:rsidR="0013647B" w:rsidRPr="0013647B" w:rsidRDefault="0013647B" w:rsidP="0013647B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13647B">
        <w:rPr>
          <w:rFonts w:ascii="Arial" w:hAnsi="Arial" w:cs="Arial"/>
          <w:sz w:val="20"/>
          <w:szCs w:val="20"/>
          <w:vertAlign w:val="superscript"/>
        </w:rPr>
        <w:t>b</w:t>
      </w:r>
      <w:r w:rsidRPr="0013647B">
        <w:rPr>
          <w:rFonts w:ascii="Arial" w:hAnsi="Arial" w:cs="Arial"/>
          <w:sz w:val="20"/>
          <w:szCs w:val="20"/>
        </w:rPr>
        <w:t>p-values were calculated using Analysis of Covariance (ANCOVA) with treatment as factor and baseline as covariate</w:t>
      </w:r>
    </w:p>
    <w:p w14:paraId="07438DE5" w14:textId="77777777" w:rsidR="0013647B" w:rsidRDefault="0013647B" w:rsidP="0013647B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13647B">
        <w:rPr>
          <w:rFonts w:ascii="Arial" w:hAnsi="Arial" w:cs="Arial"/>
          <w:sz w:val="20"/>
          <w:szCs w:val="20"/>
          <w:vertAlign w:val="superscript"/>
        </w:rPr>
        <w:t>#</w:t>
      </w:r>
      <w:r w:rsidRPr="0013647B">
        <w:rPr>
          <w:rFonts w:ascii="Arial" w:hAnsi="Arial" w:cs="Arial"/>
          <w:sz w:val="20"/>
          <w:szCs w:val="20"/>
        </w:rPr>
        <w:t>p-values were calculated by comparing each treatment group to the placebo group using Dunnett’s T-test with ANCOVA</w:t>
      </w:r>
    </w:p>
    <w:p w14:paraId="45A74F80" w14:textId="77777777" w:rsidR="002A5504" w:rsidRPr="00A80976" w:rsidRDefault="0013647B" w:rsidP="0013647B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13647B">
        <w:rPr>
          <w:rFonts w:ascii="Arial" w:hAnsi="Arial" w:cs="Arial"/>
          <w:b/>
          <w:sz w:val="20"/>
          <w:szCs w:val="20"/>
        </w:rPr>
        <w:t>Abbreviations:</w:t>
      </w:r>
      <w:r w:rsidRPr="0013647B">
        <w:rPr>
          <w:rFonts w:ascii="Arial" w:hAnsi="Arial" w:cs="Arial"/>
          <w:sz w:val="20"/>
          <w:szCs w:val="20"/>
        </w:rPr>
        <w:t xml:space="preserve"> CI; Confidence interval, N; Number of partic</w:t>
      </w:r>
      <w:r>
        <w:rPr>
          <w:rFonts w:ascii="Arial" w:hAnsi="Arial" w:cs="Arial"/>
          <w:sz w:val="20"/>
          <w:szCs w:val="20"/>
        </w:rPr>
        <w:t xml:space="preserve">ipants, SD; Standard deviation </w:t>
      </w:r>
      <w:r w:rsidR="002A5504" w:rsidRPr="00A80976">
        <w:rPr>
          <w:rFonts w:ascii="Arial" w:hAnsi="Arial" w:cs="Arial"/>
          <w:sz w:val="20"/>
          <w:szCs w:val="20"/>
        </w:rPr>
        <w:br w:type="page"/>
      </w:r>
    </w:p>
    <w:p w14:paraId="3EA1BC04" w14:textId="77777777" w:rsidR="002A5504" w:rsidRPr="00A80976" w:rsidRDefault="002A5504" w:rsidP="002A5504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A80976">
        <w:rPr>
          <w:rFonts w:ascii="Arial" w:hAnsi="Arial" w:cs="Arial"/>
          <w:b/>
          <w:sz w:val="20"/>
          <w:szCs w:val="20"/>
        </w:rPr>
        <w:lastRenderedPageBreak/>
        <w:t xml:space="preserve">Table S5 Summary of </w:t>
      </w:r>
      <w:r w:rsidR="004F4FF8">
        <w:rPr>
          <w:rFonts w:ascii="Arial" w:hAnsi="Arial" w:cs="Arial"/>
          <w:b/>
          <w:sz w:val="20"/>
          <w:szCs w:val="20"/>
        </w:rPr>
        <w:t>Rescue Medication C</w:t>
      </w:r>
      <w:r w:rsidRPr="00A80976">
        <w:rPr>
          <w:rFonts w:ascii="Arial" w:hAnsi="Arial" w:cs="Arial"/>
          <w:b/>
          <w:sz w:val="20"/>
          <w:szCs w:val="20"/>
        </w:rPr>
        <w:t>onsumption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3"/>
        <w:gridCol w:w="1409"/>
        <w:gridCol w:w="1690"/>
        <w:gridCol w:w="1690"/>
        <w:gridCol w:w="1690"/>
        <w:gridCol w:w="1688"/>
      </w:tblGrid>
      <w:tr w:rsidR="002A5504" w:rsidRPr="00A80976" w14:paraId="241178DA" w14:textId="77777777" w:rsidTr="00937639">
        <w:trPr>
          <w:cantSplit/>
          <w:trHeight w:val="227"/>
          <w:tblHeader/>
          <w:jc w:val="center"/>
        </w:trPr>
        <w:tc>
          <w:tcPr>
            <w:tcW w:w="467" w:type="pct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6A91D" w14:textId="77777777" w:rsidR="002A5504" w:rsidRPr="00A80976" w:rsidRDefault="002A5504" w:rsidP="00A32AA8">
            <w:pPr>
              <w:keepNext/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</w:pPr>
            <w:bookmarkStart w:id="0" w:name="IDX"/>
            <w:bookmarkEnd w:id="0"/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t>Visit</w:t>
            </w:r>
          </w:p>
        </w:tc>
        <w:tc>
          <w:tcPr>
            <w:tcW w:w="782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829833" w14:textId="77777777" w:rsidR="002A5504" w:rsidRPr="00A80976" w:rsidRDefault="002A5504" w:rsidP="00A32AA8">
            <w:pPr>
              <w:keepNext/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t>RM Consumed</w:t>
            </w:r>
          </w:p>
        </w:tc>
        <w:tc>
          <w:tcPr>
            <w:tcW w:w="938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5AE21" w14:textId="77777777" w:rsidR="002A5504" w:rsidRPr="00A80976" w:rsidRDefault="002A5504" w:rsidP="00A32AA8">
            <w:pPr>
              <w:keepNext/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t>E-PR-01 HD</w:t>
            </w:r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br/>
              <w:t>(N=52)</w:t>
            </w:r>
          </w:p>
        </w:tc>
        <w:tc>
          <w:tcPr>
            <w:tcW w:w="938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5D40C" w14:textId="77777777" w:rsidR="002A5504" w:rsidRPr="00A80976" w:rsidRDefault="002A5504" w:rsidP="00A32AA8">
            <w:pPr>
              <w:keepNext/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t>E-PR-01 LD</w:t>
            </w:r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br/>
              <w:t>(N=47)</w:t>
            </w:r>
          </w:p>
        </w:tc>
        <w:tc>
          <w:tcPr>
            <w:tcW w:w="938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4A2B5" w14:textId="77777777" w:rsidR="002A5504" w:rsidRPr="00A80976" w:rsidRDefault="002A5504" w:rsidP="00A32AA8">
            <w:pPr>
              <w:keepNext/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t>Placebo</w:t>
            </w:r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br/>
              <w:t>(N=53)</w:t>
            </w:r>
          </w:p>
        </w:tc>
        <w:tc>
          <w:tcPr>
            <w:tcW w:w="938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</w:tcPr>
          <w:p w14:paraId="2DC2C522" w14:textId="77777777" w:rsidR="002A5504" w:rsidRPr="00A80976" w:rsidRDefault="002A5504" w:rsidP="00CC7B6F">
            <w:pPr>
              <w:keepNext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" w:eastAsia="en-IN"/>
              </w:rPr>
              <w:t>P-value</w:t>
            </w:r>
          </w:p>
        </w:tc>
      </w:tr>
      <w:tr w:rsidR="002A5504" w:rsidRPr="00A80976" w14:paraId="38817872" w14:textId="77777777" w:rsidTr="00937639">
        <w:trPr>
          <w:cantSplit/>
          <w:trHeight w:val="156"/>
          <w:jc w:val="center"/>
        </w:trPr>
        <w:tc>
          <w:tcPr>
            <w:tcW w:w="467" w:type="pct"/>
            <w:vMerge w:val="restart"/>
            <w:tcBorders>
              <w:top w:val="nil"/>
              <w:left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61252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Day 90</w:t>
            </w:r>
          </w:p>
        </w:tc>
        <w:tc>
          <w:tcPr>
            <w:tcW w:w="78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9A66F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Yes</w:t>
            </w:r>
          </w:p>
        </w:tc>
        <w:tc>
          <w:tcPr>
            <w:tcW w:w="938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42D793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31 (59.61%)</w:t>
            </w:r>
          </w:p>
        </w:tc>
        <w:tc>
          <w:tcPr>
            <w:tcW w:w="938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507EF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31 (65.96%)</w:t>
            </w:r>
          </w:p>
        </w:tc>
        <w:tc>
          <w:tcPr>
            <w:tcW w:w="938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E1406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46 (86.79%)</w:t>
            </w:r>
          </w:p>
        </w:tc>
        <w:tc>
          <w:tcPr>
            <w:tcW w:w="938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</w:tcPr>
          <w:p w14:paraId="23F2E680" w14:textId="77777777" w:rsidR="002A5504" w:rsidRPr="00A80976" w:rsidRDefault="002A5504" w:rsidP="00CC7B6F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0.0138(C)</w:t>
            </w:r>
          </w:p>
        </w:tc>
      </w:tr>
      <w:tr w:rsidR="002A5504" w:rsidRPr="00A80976" w14:paraId="1707D73A" w14:textId="77777777" w:rsidTr="00937639">
        <w:trPr>
          <w:cantSplit/>
          <w:trHeight w:val="227"/>
          <w:jc w:val="center"/>
        </w:trPr>
        <w:tc>
          <w:tcPr>
            <w:tcW w:w="467" w:type="pct"/>
            <w:vMerge/>
            <w:tcBorders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66CE1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</w:p>
        </w:tc>
        <w:tc>
          <w:tcPr>
            <w:tcW w:w="78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BC7CE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No</w:t>
            </w:r>
          </w:p>
        </w:tc>
        <w:tc>
          <w:tcPr>
            <w:tcW w:w="938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ED2266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19 (36.53%)</w:t>
            </w:r>
          </w:p>
        </w:tc>
        <w:tc>
          <w:tcPr>
            <w:tcW w:w="938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D607F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14 (29.79%)</w:t>
            </w:r>
          </w:p>
        </w:tc>
        <w:tc>
          <w:tcPr>
            <w:tcW w:w="938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7BBFE1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  <w:r w:rsidRPr="00A80976"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  <w:t>7 (13.21%)</w:t>
            </w:r>
          </w:p>
        </w:tc>
        <w:tc>
          <w:tcPr>
            <w:tcW w:w="938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</w:tcPr>
          <w:p w14:paraId="147CE91E" w14:textId="77777777" w:rsidR="002A5504" w:rsidRPr="00A80976" w:rsidRDefault="002A5504" w:rsidP="00A32AA8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Theme="minorEastAsia" w:hAnsi="Arial" w:cs="Arial"/>
                <w:color w:val="000000"/>
                <w:sz w:val="20"/>
                <w:szCs w:val="20"/>
                <w:lang w:val="en" w:eastAsia="en-IN"/>
              </w:rPr>
            </w:pPr>
          </w:p>
        </w:tc>
      </w:tr>
    </w:tbl>
    <w:p w14:paraId="22D88FCF" w14:textId="77777777" w:rsidR="00937639" w:rsidRDefault="00937639" w:rsidP="00D3479E">
      <w:pPr>
        <w:rPr>
          <w:rFonts w:ascii="Arial" w:hAnsi="Arial" w:cs="Arial"/>
          <w:sz w:val="20"/>
          <w:szCs w:val="20"/>
        </w:rPr>
      </w:pPr>
      <w:r w:rsidRPr="00937639">
        <w:rPr>
          <w:rFonts w:ascii="Arial" w:hAnsi="Arial" w:cs="Arial"/>
          <w:b/>
          <w:sz w:val="20"/>
          <w:szCs w:val="20"/>
        </w:rPr>
        <w:t>Notes:</w:t>
      </w:r>
      <w:r w:rsidRPr="00937639">
        <w:rPr>
          <w:rFonts w:ascii="Arial" w:hAnsi="Arial" w:cs="Arial"/>
          <w:sz w:val="20"/>
          <w:szCs w:val="20"/>
        </w:rPr>
        <w:t xml:space="preserve"> P-values have been calculated using Chi</w:t>
      </w:r>
      <w:r w:rsidR="004F4FF8">
        <w:rPr>
          <w:rFonts w:ascii="Arial" w:hAnsi="Arial" w:cs="Arial"/>
          <w:sz w:val="20"/>
          <w:szCs w:val="20"/>
        </w:rPr>
        <w:t>-</w:t>
      </w:r>
      <w:r w:rsidRPr="00937639">
        <w:rPr>
          <w:rFonts w:ascii="Arial" w:hAnsi="Arial" w:cs="Arial"/>
          <w:sz w:val="20"/>
          <w:szCs w:val="20"/>
        </w:rPr>
        <w:t>Square test (C)</w:t>
      </w:r>
    </w:p>
    <w:p w14:paraId="6911B377" w14:textId="77777777" w:rsidR="00D3479E" w:rsidRPr="00A80976" w:rsidRDefault="00937639" w:rsidP="00D3479E">
      <w:pPr>
        <w:rPr>
          <w:rFonts w:ascii="Arial" w:hAnsi="Arial" w:cs="Arial"/>
          <w:sz w:val="20"/>
          <w:szCs w:val="20"/>
        </w:rPr>
      </w:pPr>
      <w:r w:rsidRPr="00937639">
        <w:rPr>
          <w:rFonts w:ascii="Arial" w:hAnsi="Arial" w:cs="Arial"/>
          <w:b/>
          <w:sz w:val="20"/>
          <w:szCs w:val="20"/>
        </w:rPr>
        <w:t>Abbreviations:</w:t>
      </w:r>
      <w:r>
        <w:rPr>
          <w:rFonts w:ascii="Arial" w:hAnsi="Arial" w:cs="Arial"/>
          <w:sz w:val="20"/>
          <w:szCs w:val="20"/>
        </w:rPr>
        <w:t xml:space="preserve"> </w:t>
      </w:r>
      <w:r w:rsidR="001E61FC">
        <w:rPr>
          <w:rFonts w:ascii="Arial" w:hAnsi="Arial" w:cs="Arial"/>
          <w:sz w:val="20"/>
          <w:szCs w:val="20"/>
        </w:rPr>
        <w:t xml:space="preserve">N; Number of participants, </w:t>
      </w:r>
      <w:r>
        <w:rPr>
          <w:rFonts w:ascii="Arial" w:hAnsi="Arial" w:cs="Arial"/>
          <w:sz w:val="20"/>
          <w:szCs w:val="20"/>
        </w:rPr>
        <w:t>RM; Rescue medication</w:t>
      </w:r>
      <w:r w:rsidR="00D3479E" w:rsidRPr="00A80976">
        <w:rPr>
          <w:rFonts w:ascii="Arial" w:hAnsi="Arial" w:cs="Arial"/>
          <w:sz w:val="20"/>
          <w:szCs w:val="20"/>
        </w:rPr>
        <w:br w:type="page"/>
      </w:r>
    </w:p>
    <w:p w14:paraId="671ED011" w14:textId="77777777" w:rsidR="00D3479E" w:rsidRPr="00A80976" w:rsidRDefault="00D3479E" w:rsidP="00D3479E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A80976">
        <w:rPr>
          <w:rFonts w:ascii="Arial" w:hAnsi="Arial" w:cs="Arial"/>
          <w:b/>
          <w:sz w:val="20"/>
          <w:szCs w:val="20"/>
        </w:rPr>
        <w:lastRenderedPageBreak/>
        <w:t>Table S6 Safety Outcomes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1306"/>
        <w:gridCol w:w="1250"/>
        <w:gridCol w:w="850"/>
        <w:gridCol w:w="1114"/>
        <w:gridCol w:w="850"/>
        <w:gridCol w:w="950"/>
        <w:gridCol w:w="850"/>
        <w:gridCol w:w="950"/>
        <w:gridCol w:w="901"/>
      </w:tblGrid>
      <w:tr w:rsidR="00D3479E" w:rsidRPr="00A80976" w14:paraId="72E40F32" w14:textId="77777777" w:rsidTr="00522117">
        <w:trPr>
          <w:trHeight w:val="20"/>
        </w:trPr>
        <w:tc>
          <w:tcPr>
            <w:tcW w:w="13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1155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arameters</w:t>
            </w:r>
          </w:p>
        </w:tc>
        <w:tc>
          <w:tcPr>
            <w:tcW w:w="12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3C531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ategories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B905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HD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EC1E7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 LD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86C3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laceb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BE59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-value</w:t>
            </w:r>
          </w:p>
        </w:tc>
      </w:tr>
      <w:tr w:rsidR="00D3479E" w:rsidRPr="00A80976" w14:paraId="6191677A" w14:textId="77777777" w:rsidTr="00522117">
        <w:trPr>
          <w:trHeight w:val="20"/>
        </w:trPr>
        <w:tc>
          <w:tcPr>
            <w:tcW w:w="13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7F1A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EF46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1FD1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80D2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9CDC1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5540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53E0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Mean (S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94FD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88E8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23A91F66" w14:textId="77777777" w:rsidTr="00522117">
        <w:trPr>
          <w:trHeight w:val="20"/>
        </w:trPr>
        <w:tc>
          <w:tcPr>
            <w:tcW w:w="13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3B8C4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ulse rate (beats/min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0B11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N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17B06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642F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0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3F3B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A9D1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1AA20FF0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64DB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F5DA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803F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28 (5.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6FDEF9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69, 77.8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6DCE57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86 (5.3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5C0B3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34, 78.3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D2799B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85 (6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341060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16, 78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120B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427</w:t>
            </w:r>
          </w:p>
        </w:tc>
      </w:tr>
      <w:tr w:rsidR="00D3479E" w:rsidRPr="00A80976" w14:paraId="1AA29504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A27C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E4E2F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4309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5.96 (6.3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528EB4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21, 77.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DD77F4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73 (5.7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F3B8BC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10, 78.3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A6D62B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7.15 (6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17042F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45, 78.8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60B0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961</w:t>
            </w:r>
          </w:p>
        </w:tc>
      </w:tr>
      <w:tr w:rsidR="00D3479E" w:rsidRPr="00A80976" w14:paraId="47F928E7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B833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5706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560BB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32 (5.7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30B4AD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91, 1.2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42BCC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14 (6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51BBC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96, 1.6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49D505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2 (5.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07A1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22, 1.8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F8A5A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806</w:t>
            </w:r>
          </w:p>
        </w:tc>
      </w:tr>
      <w:tr w:rsidR="00D3479E" w:rsidRPr="00A80976" w14:paraId="09B5B5F7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3095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A769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94883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86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6839E45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784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0FF9D95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12A7A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2D2257F1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27C8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1136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930D2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7.12 (5.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A6C286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46, 78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6908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34 (7.5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DF3126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14, 78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5322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30 (6.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53232B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40, 78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FD4C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906</w:t>
            </w:r>
          </w:p>
        </w:tc>
      </w:tr>
      <w:tr w:rsidR="00D3479E" w:rsidRPr="00A80976" w14:paraId="37A499B1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4923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B184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B9E7D9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0 (5.6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A45973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68, 2.4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AC73F8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49 (7.7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8DDAF8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75, 1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A3CDC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53 (6.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61AD95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23, 1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1083F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429</w:t>
            </w:r>
          </w:p>
        </w:tc>
      </w:tr>
      <w:tr w:rsidR="00D3479E" w:rsidRPr="00A80976" w14:paraId="08F106B9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8DCD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2DE1A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36959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15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14A39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99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5598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D8A9A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182A7BDC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B8A5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7597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CF071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7.54 (5.7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0ACD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92, 79.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29A2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8.04 (6.7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FB37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6.01, 80.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F5918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7.00 (6.9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D076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10, 78.9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254C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281</w:t>
            </w:r>
          </w:p>
        </w:tc>
      </w:tr>
      <w:tr w:rsidR="00D3479E" w:rsidRPr="00A80976" w14:paraId="3B3A0008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E683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4FB4E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DCF0D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.24 (7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054E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75, 3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5F1D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.40 (8.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CA43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01, 3.8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4D8A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17 (7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75B9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76, 2.1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2D96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669</w:t>
            </w:r>
          </w:p>
        </w:tc>
      </w:tr>
      <w:tr w:rsidR="00D3479E" w:rsidRPr="00A80976" w14:paraId="0780FA55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009A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FF25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A19C5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85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6DB0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87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D119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82E9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45273F43" w14:textId="77777777" w:rsidTr="00522117">
        <w:trPr>
          <w:trHeight w:val="20"/>
        </w:trPr>
        <w:tc>
          <w:tcPr>
            <w:tcW w:w="13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0325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ystolic Blood Pressure (mmHg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74A6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E50B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1.51 (5.8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B93F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9.90, 123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8B90F0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2.02 (5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82494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20.55, 123.4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741D21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0.13 (6.0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25266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8.49, 121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F0EC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2166</w:t>
            </w:r>
          </w:p>
        </w:tc>
      </w:tr>
      <w:tr w:rsidR="00D3479E" w:rsidRPr="00A80976" w14:paraId="4EF5D10A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2CC0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4AD8F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2C8E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19.91 (5.7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916CA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8.33, 121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031C3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0.94 (5.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F1F8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9.33, 122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8A5C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0.34 (6.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C9E2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8.67, 122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D313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671</w:t>
            </w:r>
          </w:p>
        </w:tc>
      </w:tr>
      <w:tr w:rsidR="00D3479E" w:rsidRPr="00A80976" w14:paraId="356DB180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1401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E50C9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Change from 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lastRenderedPageBreak/>
              <w:t>baseline at day 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6220E2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lastRenderedPageBreak/>
              <w:t>-1.60 (6.5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682B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3.40, 0.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A52041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1.08 (5.3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74D7F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61, 0.4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88E6CE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25 (6.3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5E1D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49, 1.9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E6E1B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514</w:t>
            </w:r>
          </w:p>
        </w:tc>
      </w:tr>
      <w:tr w:rsidR="00D3479E" w:rsidRPr="00A80976" w14:paraId="4633F843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F3FC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DE18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1A8A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472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0A3E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54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CB17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0957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222DF0DE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7F4F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0E4EC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F1CD7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1.44 (5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5050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20.05, 122.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C7EEED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1.72 (6.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9D1CA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9.94, 123.5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0D9C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1.53 (6.1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8FA07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9.84, 123.2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0B50F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698</w:t>
            </w:r>
          </w:p>
        </w:tc>
      </w:tr>
      <w:tr w:rsidR="00D3479E" w:rsidRPr="00A80976" w14:paraId="237E9DFE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E460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5111B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B20B86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10 (7.7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E052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06, 2.2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279D0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51 (6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0E24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50, 1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5B670F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.43 (7.6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9DC5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68, 3.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729E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679</w:t>
            </w:r>
          </w:p>
        </w:tc>
      </w:tr>
      <w:tr w:rsidR="00D3479E" w:rsidRPr="00A80976" w14:paraId="408DDD88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D96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47D9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1F72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537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32D9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88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9FBD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E263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645F5246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88F6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2834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3870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0.36 (6.6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0B70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8.46, 122.2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AF91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1.82 (6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63986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19.88, 123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D9F96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22.15 (5.9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421D1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120.50, 123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3D7E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269</w:t>
            </w:r>
          </w:p>
        </w:tc>
      </w:tr>
      <w:tr w:rsidR="00D3479E" w:rsidRPr="00A80976" w14:paraId="26741A95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423A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39219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AD98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80 (7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08D07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93, 1.3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3126D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38 (6.3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BCAE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28, 1.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35CE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2.06 (7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0D09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13, 3.9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FA25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1858</w:t>
            </w:r>
          </w:p>
        </w:tc>
      </w:tr>
      <w:tr w:rsidR="00D3479E" w:rsidRPr="00A80976" w14:paraId="2FC04DAD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C8F5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39B7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06AD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1208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408E8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63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7CC2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EA94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486081FF" w14:textId="77777777" w:rsidTr="00522117">
        <w:trPr>
          <w:trHeight w:val="20"/>
        </w:trPr>
        <w:tc>
          <w:tcPr>
            <w:tcW w:w="13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70B39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iastolic Blood Pressure (mmHg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7C96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765B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70 (5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36E94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32, 78.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99F94D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74 (4.6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EE73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42, 78.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E98BEF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24 (5.5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E1B92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71, 77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80CD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560</w:t>
            </w:r>
          </w:p>
        </w:tc>
      </w:tr>
      <w:tr w:rsidR="00D3479E" w:rsidRPr="00A80976" w14:paraId="1B0840C2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7E5D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E9002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8E2D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5.98 (5.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23A4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46, 77.50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375A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51 (5.4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5BE7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95, 78.0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09C96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7.0 (4.8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80684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69, 78.3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2C7EC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975</w:t>
            </w:r>
          </w:p>
        </w:tc>
      </w:tr>
      <w:tr w:rsidR="00D3479E" w:rsidRPr="00A80976" w14:paraId="6B5C4A67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914B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C79D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B2AD9E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72 (5.4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F6B15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21, 0.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3FD129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24 (5.3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F247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78, 1.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5E6BB8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5 (6.2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4086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88, 2.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B3F8C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4114</w:t>
            </w:r>
          </w:p>
        </w:tc>
      </w:tr>
      <w:tr w:rsidR="00D3479E" w:rsidRPr="00A80976" w14:paraId="69CB2819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F364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F1E1C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FCB5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12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D9857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5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2794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472F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42653524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E340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AECE6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21C4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7.33 (5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423E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80, 78.85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2AA7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89 (5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A264A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33, 78.4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B66A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45 (5.4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9EF42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95, 77.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97F4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115</w:t>
            </w:r>
          </w:p>
        </w:tc>
      </w:tr>
      <w:tr w:rsidR="00D3479E" w:rsidRPr="00A80976" w14:paraId="6DF9DA01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4784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6F93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4444A8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9 (6.3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C5E8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07, 2.4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8F27AE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11 (6.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24D1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04, 1.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B34E67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28 (5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794A8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26, 1.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CEFD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583</w:t>
            </w:r>
          </w:p>
        </w:tc>
      </w:tr>
      <w:tr w:rsidR="00D3479E" w:rsidRPr="00A80976" w14:paraId="042E83BF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3C7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5ABE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15EE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998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228B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98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D0F72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68AF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779A028D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0F19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0A7A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BEF2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5.96 (5.6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41B9C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35, 77.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1CE2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7.56 (5.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DADF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6.03, 79.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7BEB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76.45 (5.4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7D229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4.94, 77.9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A5C59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467</w:t>
            </w:r>
          </w:p>
        </w:tc>
      </w:tr>
      <w:tr w:rsidR="00D3479E" w:rsidRPr="00A80976" w14:paraId="6D89E500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0CD1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9AEF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AA4D5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62 (5.3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65D60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13, 0.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F9E4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3 (5.8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819A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01, 2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D124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28 (6.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31C3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.43, 1.9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F1FF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471</w:t>
            </w:r>
          </w:p>
        </w:tc>
      </w:tr>
      <w:tr w:rsidR="00D3479E" w:rsidRPr="00A80976" w14:paraId="500A286C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3198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7128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DBD1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257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D3B7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284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1DDDC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0F31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73A3520E" w14:textId="77777777" w:rsidTr="00522117">
        <w:trPr>
          <w:trHeight w:val="20"/>
        </w:trPr>
        <w:tc>
          <w:tcPr>
            <w:tcW w:w="13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D8F2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GOT (U/L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289AE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CBAA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6.27 (31.5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0C3C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7.58, 54.9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803648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0.24 (11.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5B5C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6.91, 43.5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88BD95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1.48 (13.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D484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7.69, 45.2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AA0A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104</w:t>
            </w:r>
          </w:p>
        </w:tc>
      </w:tr>
      <w:tr w:rsidR="00D3479E" w:rsidRPr="00A80976" w14:paraId="3AB718A0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FE64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25A7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50F7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2.28 (15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BF6E0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8.02, 46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D9B1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39.41 (10.5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3042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6.21, 42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A2A38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2.82 (14.7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96D8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8.70, 46.9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CBAC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4408</w:t>
            </w:r>
          </w:p>
        </w:tc>
      </w:tr>
      <w:tr w:rsidR="00D3479E" w:rsidRPr="00A80976" w14:paraId="494AAF2B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876F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9789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4FB6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3.83 (33.0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E36A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3.21, 5.5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43650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1.25 (10.4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7BED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4.43, 1.9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B2381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1.84 (15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FBF3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2.39, 6.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6DB5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4678</w:t>
            </w:r>
          </w:p>
        </w:tc>
      </w:tr>
      <w:tr w:rsidR="00D3479E" w:rsidRPr="00A80976" w14:paraId="5C458106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ECE9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7C1F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8A4B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07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358E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64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70CC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3281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6EF892E0" w14:textId="77777777" w:rsidTr="00522117">
        <w:trPr>
          <w:trHeight w:val="20"/>
        </w:trPr>
        <w:tc>
          <w:tcPr>
            <w:tcW w:w="13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3A36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GPT (U/L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FEF7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3AF9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9.26 (19.4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93B5E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43.89, 54.6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0B54EE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6.98 (19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A0EFC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41.29, 52.6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71B627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50.11 (22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9C2A0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44.07, 56.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04D8A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302</w:t>
            </w:r>
          </w:p>
        </w:tc>
      </w:tr>
      <w:tr w:rsidR="00D3479E" w:rsidRPr="00A80976" w14:paraId="6AE275D5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7802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C3DD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D73F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2.30 (21.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A6A52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6.12, 48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B45A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2.53 (14.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CDCA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8.27, 46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B9042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45.01 (21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102C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39.02, 51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4E92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452</w:t>
            </w:r>
          </w:p>
        </w:tc>
      </w:tr>
      <w:tr w:rsidR="00D3479E" w:rsidRPr="00A80976" w14:paraId="68EF4B6A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F4A5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3BD0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58869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6.29 (28.6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2F69A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4.44, 1.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F4101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4.83 (15.8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1B257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9.65, 0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8320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4.21 (23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3DF3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0.77, 2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37A62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788</w:t>
            </w:r>
          </w:p>
        </w:tc>
      </w:tr>
      <w:tr w:rsidR="00D3479E" w:rsidRPr="00A80976" w14:paraId="164B7275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D026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18AD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87C7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24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CC1F6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37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D660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0939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3015DAEA" w14:textId="77777777" w:rsidTr="00522117">
        <w:trPr>
          <w:trHeight w:val="20"/>
        </w:trPr>
        <w:tc>
          <w:tcPr>
            <w:tcW w:w="13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2C17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ALP (U/L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75506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9FBD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94.83 (23.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5E8BE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87.89, 100.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2A8E0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92.48 (21.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A97DD0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86.40, 98.5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F07A68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97.67 (25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38C06A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90.63, 104.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7C8F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5286</w:t>
            </w:r>
          </w:p>
        </w:tc>
      </w:tr>
      <w:tr w:rsidR="00D3479E" w:rsidRPr="00A80976" w14:paraId="1965ABB8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C106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E57F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D1BE6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82.29 (24.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2522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5.25, 89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7839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85.62 (19.3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0A36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79.73, 91.5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A8FC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90.24 (24.2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B60F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83.49, 96.9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3FE75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2203</w:t>
            </w:r>
          </w:p>
        </w:tc>
      </w:tr>
      <w:tr w:rsidR="00D3479E" w:rsidRPr="00A80976" w14:paraId="0ACD47F2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963D2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74F0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05E9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11.05 (23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9C1E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7.66, -4.4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0050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6.21 (19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E603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2.17, -0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D38E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7.19 (23.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BCCE8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13.80, -0.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D193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3171</w:t>
            </w:r>
          </w:p>
        </w:tc>
      </w:tr>
      <w:tr w:rsidR="00D3479E" w:rsidRPr="00A80976" w14:paraId="360055BA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DD72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3842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2951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242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EFE1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86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72EB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882BA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D3479E" w:rsidRPr="00A80976" w14:paraId="64634B7A" w14:textId="77777777" w:rsidTr="00522117">
        <w:trPr>
          <w:trHeight w:val="20"/>
        </w:trPr>
        <w:tc>
          <w:tcPr>
            <w:tcW w:w="13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59E2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lastRenderedPageBreak/>
              <w:t>Serum creatinine (mg/dl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1395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1FCD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67 (0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9BDF1C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62, 0.7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6F1ADDF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0 (0.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0A8158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64, 0.7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4EF43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0 (0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EFC054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74, 0.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23A4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68</w:t>
            </w:r>
          </w:p>
        </w:tc>
      </w:tr>
      <w:tr w:rsidR="00D3479E" w:rsidRPr="00A80976" w14:paraId="116F9CAF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3674E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EE8F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C061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7 (0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2DA0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70, 0.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31C6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5 (0.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86724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69, 0.8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B61EA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74 (0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483076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69, 0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7812A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a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8834</w:t>
            </w:r>
          </w:p>
        </w:tc>
      </w:tr>
      <w:tr w:rsidR="00D3479E" w:rsidRPr="00A80976" w14:paraId="2254FE9D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A922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5E54B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hange from baseline at day 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A432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9 (0.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EA53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03, 0.1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48FBD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6 (0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B02F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0.01, 0.1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9D1471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-0.06 (0.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63009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(-0.12, -0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0D7BD8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N" w:eastAsia="en-IN"/>
              </w:rPr>
              <w:t>b</w:t>
            </w: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72</w:t>
            </w:r>
          </w:p>
        </w:tc>
      </w:tr>
      <w:tr w:rsidR="00D3479E" w:rsidRPr="00A80976" w14:paraId="5CD39AF8" w14:textId="77777777" w:rsidTr="00522117">
        <w:trPr>
          <w:trHeight w:val="20"/>
        </w:trPr>
        <w:tc>
          <w:tcPr>
            <w:tcW w:w="13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8B2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BF20E7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IN" w:eastAsia="en-IN"/>
              </w:rPr>
              <w:t>#</w:t>
            </w: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p value vs placebo</w:t>
            </w:r>
          </w:p>
        </w:tc>
        <w:tc>
          <w:tcPr>
            <w:tcW w:w="1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DE734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1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B92F3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A80976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70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C1650C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E3F00" w14:textId="77777777" w:rsidR="00D3479E" w:rsidRPr="00A80976" w:rsidRDefault="00D3479E" w:rsidP="00A32AA8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</w:tbl>
    <w:p w14:paraId="3CED103C" w14:textId="5F1BCB43" w:rsidR="00522117" w:rsidRDefault="00522117" w:rsidP="00522117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</w:pPr>
      <w:r w:rsidRPr="00522117">
        <w:rPr>
          <w:rFonts w:ascii="Arial" w:eastAsia="Times New Roman" w:hAnsi="Arial" w:cs="Arial"/>
          <w:b/>
          <w:color w:val="000000"/>
          <w:sz w:val="20"/>
          <w:szCs w:val="20"/>
          <w:lang w:val="en-IN" w:eastAsia="en-IN"/>
        </w:rPr>
        <w:t>Notes:</w:t>
      </w:r>
      <w:r w:rsidRPr="00A80976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 xml:space="preserve"> </w:t>
      </w:r>
      <w:r w:rsidRPr="00A80976">
        <w:rPr>
          <w:rFonts w:ascii="Arial" w:eastAsia="Times New Roman" w:hAnsi="Arial" w:cs="Arial"/>
          <w:color w:val="000000"/>
          <w:sz w:val="20"/>
          <w:szCs w:val="20"/>
          <w:vertAlign w:val="superscript"/>
          <w:lang w:val="en-IN" w:eastAsia="en-IN"/>
        </w:rPr>
        <w:t>a</w:t>
      </w:r>
      <w:r w:rsidRPr="00A80976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>p-values were calculated using ANOVA Test (A)</w:t>
      </w:r>
      <w:r w:rsidRPr="00A80976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br/>
      </w:r>
      <w:r w:rsidRPr="00A80976">
        <w:rPr>
          <w:rFonts w:ascii="Arial" w:eastAsia="Times New Roman" w:hAnsi="Arial" w:cs="Arial"/>
          <w:color w:val="000000"/>
          <w:sz w:val="20"/>
          <w:szCs w:val="20"/>
          <w:vertAlign w:val="superscript"/>
          <w:lang w:val="en-IN" w:eastAsia="en-IN"/>
        </w:rPr>
        <w:t>b</w:t>
      </w:r>
      <w:r w:rsidRPr="00A80976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>p-values were calculated using Analysis of Covariance (ANCOVA) with treatment as factor and baseline as covariate</w:t>
      </w:r>
      <w:r w:rsidRPr="00A80976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br/>
      </w:r>
      <w:r w:rsidRPr="00A80976">
        <w:rPr>
          <w:rFonts w:ascii="Arial" w:eastAsia="Times New Roman" w:hAnsi="Arial" w:cs="Arial"/>
          <w:color w:val="000000"/>
          <w:sz w:val="20"/>
          <w:szCs w:val="20"/>
          <w:vertAlign w:val="superscript"/>
          <w:lang w:val="en-IN" w:eastAsia="en-IN"/>
        </w:rPr>
        <w:t>#</w:t>
      </w:r>
      <w:r w:rsidRPr="00A80976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>p-values were calculated by comparing each treatment group to the placebo group using Dunnett’s T-test with ANCOVA</w:t>
      </w:r>
    </w:p>
    <w:p w14:paraId="6D94961A" w14:textId="77777777" w:rsidR="00D3479E" w:rsidRPr="00A80976" w:rsidRDefault="00522117" w:rsidP="00522117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522117">
        <w:rPr>
          <w:rFonts w:ascii="Arial" w:eastAsia="Times New Roman" w:hAnsi="Arial" w:cs="Arial"/>
          <w:b/>
          <w:color w:val="000000"/>
          <w:sz w:val="20"/>
          <w:szCs w:val="20"/>
          <w:lang w:val="en-IN" w:eastAsia="en-IN"/>
        </w:rPr>
        <w:t xml:space="preserve">Abbreviations: </w:t>
      </w:r>
      <w:r w:rsidRPr="00A80976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>ALP; Alkaline phospha</w:t>
      </w:r>
      <w:r w:rsidR="001E61FC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>tase, CI; Confidence interval, N</w:t>
      </w:r>
      <w:r w:rsidRPr="00A80976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 xml:space="preserve">; Number of participants, SD; Standard deviation, SGOT; serum glutamic oxaloacetic transaminase, SGPT; serum </w:t>
      </w:r>
      <w:r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>glutamate pyruvate transaminase</w:t>
      </w:r>
      <w:r w:rsidR="00D3479E" w:rsidRPr="00A80976">
        <w:rPr>
          <w:rFonts w:ascii="Arial" w:hAnsi="Arial" w:cs="Arial"/>
          <w:i/>
          <w:sz w:val="20"/>
          <w:szCs w:val="20"/>
        </w:rPr>
        <w:br w:type="page"/>
      </w:r>
    </w:p>
    <w:p w14:paraId="784F4825" w14:textId="77777777" w:rsidR="00D3479E" w:rsidRPr="00A80976" w:rsidRDefault="00D3479E" w:rsidP="00D3479E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A80976">
        <w:rPr>
          <w:rFonts w:ascii="Arial" w:hAnsi="Arial" w:cs="Arial"/>
          <w:b/>
          <w:sz w:val="20"/>
          <w:szCs w:val="20"/>
        </w:rPr>
        <w:lastRenderedPageBreak/>
        <w:t>Table S7 Adverse events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88"/>
        <w:gridCol w:w="1481"/>
        <w:gridCol w:w="1469"/>
        <w:gridCol w:w="1389"/>
        <w:gridCol w:w="1283"/>
      </w:tblGrid>
      <w:tr w:rsidR="00D3479E" w:rsidRPr="00A80976" w14:paraId="0DAA0225" w14:textId="77777777" w:rsidTr="00701D70">
        <w:trPr>
          <w:cantSplit/>
          <w:trHeight w:val="340"/>
          <w:tblHeader/>
          <w:jc w:val="center"/>
        </w:trPr>
        <w:tc>
          <w:tcPr>
            <w:tcW w:w="1880" w:type="pct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FB871" w14:textId="77777777" w:rsidR="00D3479E" w:rsidRPr="00A80976" w:rsidRDefault="00D3479E" w:rsidP="00BC5539">
            <w:pPr>
              <w:keepNext/>
              <w:adjustRightInd w:val="0"/>
              <w:spacing w:after="0" w:line="36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dverse Event</w:t>
            </w:r>
          </w:p>
        </w:tc>
        <w:tc>
          <w:tcPr>
            <w:tcW w:w="822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38A69" w14:textId="77777777" w:rsidR="00D3479E" w:rsidRPr="00A80976" w:rsidRDefault="00D3479E" w:rsidP="00BC5539">
            <w:pPr>
              <w:keepNext/>
              <w:adjustRightInd w:val="0"/>
              <w:spacing w:after="0" w:line="36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</w:t>
            </w: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HD</w:t>
            </w: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=53)</w:t>
            </w:r>
          </w:p>
        </w:tc>
        <w:tc>
          <w:tcPr>
            <w:tcW w:w="815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1C34C" w14:textId="77777777" w:rsidR="00D3479E" w:rsidRPr="00A80976" w:rsidRDefault="00D3479E" w:rsidP="00BC5539">
            <w:pPr>
              <w:keepNext/>
              <w:adjustRightInd w:val="0"/>
              <w:spacing w:after="0" w:line="36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8097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-PR-01</w:t>
            </w: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LD</w:t>
            </w: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=50)</w:t>
            </w:r>
          </w:p>
        </w:tc>
        <w:tc>
          <w:tcPr>
            <w:tcW w:w="771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E1CB2" w14:textId="77777777" w:rsidR="00D3479E" w:rsidRPr="00A80976" w:rsidRDefault="00D3479E" w:rsidP="00BC5539">
            <w:pPr>
              <w:keepNext/>
              <w:adjustRightInd w:val="0"/>
              <w:spacing w:after="0" w:line="36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lacebo</w:t>
            </w: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=54)</w:t>
            </w:r>
          </w:p>
        </w:tc>
        <w:tc>
          <w:tcPr>
            <w:tcW w:w="712" w:type="pct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8F833A" w14:textId="77777777" w:rsidR="00D3479E" w:rsidRPr="00A80976" w:rsidRDefault="00D3479E" w:rsidP="00BC5539">
            <w:pPr>
              <w:keepNext/>
              <w:adjustRightInd w:val="0"/>
              <w:spacing w:after="0" w:line="36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verall</w:t>
            </w:r>
            <w:r w:rsidRPr="00A8097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=157)</w:t>
            </w:r>
          </w:p>
        </w:tc>
      </w:tr>
      <w:tr w:rsidR="00D3479E" w:rsidRPr="00A80976" w14:paraId="2CAF4662" w14:textId="77777777" w:rsidTr="00701D70">
        <w:trPr>
          <w:cantSplit/>
          <w:trHeight w:val="340"/>
          <w:jc w:val="center"/>
        </w:trPr>
        <w:tc>
          <w:tcPr>
            <w:tcW w:w="1880" w:type="pc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0F026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 xml:space="preserve">Accidental injury </w:t>
            </w:r>
            <w:proofErr w:type="gramStart"/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fall</w:t>
            </w:r>
            <w:proofErr w:type="gramEnd"/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 xml:space="preserve"> at home</w:t>
            </w:r>
          </w:p>
        </w:tc>
        <w:tc>
          <w:tcPr>
            <w:tcW w:w="82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9D02C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1.89%)</w:t>
            </w:r>
          </w:p>
        </w:tc>
        <w:tc>
          <w:tcPr>
            <w:tcW w:w="815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A4172D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71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1A0877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12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3A575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0.64%)</w:t>
            </w:r>
          </w:p>
        </w:tc>
      </w:tr>
      <w:tr w:rsidR="00D3479E" w:rsidRPr="00A80976" w14:paraId="3C5BD11F" w14:textId="77777777" w:rsidTr="00701D70">
        <w:trPr>
          <w:cantSplit/>
          <w:trHeight w:val="340"/>
          <w:jc w:val="center"/>
        </w:trPr>
        <w:tc>
          <w:tcPr>
            <w:tcW w:w="1880" w:type="pc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BDF03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Acidity</w:t>
            </w:r>
          </w:p>
        </w:tc>
        <w:tc>
          <w:tcPr>
            <w:tcW w:w="82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765E2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4 (7.55%)</w:t>
            </w:r>
          </w:p>
        </w:tc>
        <w:tc>
          <w:tcPr>
            <w:tcW w:w="815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C693E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6 (12.00%)</w:t>
            </w:r>
          </w:p>
        </w:tc>
        <w:tc>
          <w:tcPr>
            <w:tcW w:w="771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E36B6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8 (14.81%)</w:t>
            </w:r>
          </w:p>
        </w:tc>
        <w:tc>
          <w:tcPr>
            <w:tcW w:w="712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9586AA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8 (11.46%)</w:t>
            </w:r>
          </w:p>
        </w:tc>
      </w:tr>
      <w:tr w:rsidR="00D3479E" w:rsidRPr="00A80976" w14:paraId="53C918AE" w14:textId="77777777" w:rsidTr="00701D70">
        <w:trPr>
          <w:cantSplit/>
          <w:trHeight w:val="340"/>
          <w:jc w:val="center"/>
        </w:trPr>
        <w:tc>
          <w:tcPr>
            <w:tcW w:w="1880" w:type="pc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7266EF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Common cold</w:t>
            </w:r>
          </w:p>
        </w:tc>
        <w:tc>
          <w:tcPr>
            <w:tcW w:w="82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39C0B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815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614D5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71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A0A1D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1.85%)</w:t>
            </w:r>
          </w:p>
        </w:tc>
        <w:tc>
          <w:tcPr>
            <w:tcW w:w="712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22F977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0.64%)</w:t>
            </w:r>
          </w:p>
        </w:tc>
      </w:tr>
      <w:tr w:rsidR="00D3479E" w:rsidRPr="00A80976" w14:paraId="48CE1687" w14:textId="77777777" w:rsidTr="00701D70">
        <w:trPr>
          <w:cantSplit/>
          <w:trHeight w:val="340"/>
          <w:jc w:val="center"/>
        </w:trPr>
        <w:tc>
          <w:tcPr>
            <w:tcW w:w="1880" w:type="pc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4ABDE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Drowsiness</w:t>
            </w:r>
          </w:p>
        </w:tc>
        <w:tc>
          <w:tcPr>
            <w:tcW w:w="82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249A0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1.89%)</w:t>
            </w:r>
          </w:p>
        </w:tc>
        <w:tc>
          <w:tcPr>
            <w:tcW w:w="815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F6122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71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E1F4E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12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3D7E4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0.64%)</w:t>
            </w:r>
          </w:p>
        </w:tc>
      </w:tr>
      <w:tr w:rsidR="00D3479E" w:rsidRPr="00A80976" w14:paraId="51A27D1A" w14:textId="77777777" w:rsidTr="00701D70">
        <w:trPr>
          <w:cantSplit/>
          <w:trHeight w:val="340"/>
          <w:jc w:val="center"/>
        </w:trPr>
        <w:tc>
          <w:tcPr>
            <w:tcW w:w="1880" w:type="pc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30493" w14:textId="77777777" w:rsidR="00D3479E" w:rsidRPr="00A80976" w:rsidRDefault="004C7A50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y c</w:t>
            </w:r>
            <w:r w:rsidR="00D3479E" w:rsidRPr="00A80976">
              <w:rPr>
                <w:rFonts w:ascii="Arial" w:hAnsi="Arial" w:cs="Arial"/>
                <w:color w:val="000000"/>
                <w:sz w:val="20"/>
                <w:szCs w:val="20"/>
              </w:rPr>
              <w:t>ough</w:t>
            </w:r>
          </w:p>
        </w:tc>
        <w:tc>
          <w:tcPr>
            <w:tcW w:w="82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3327A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1.89%)</w:t>
            </w:r>
          </w:p>
        </w:tc>
        <w:tc>
          <w:tcPr>
            <w:tcW w:w="815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843934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71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3534A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12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EF7BB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0.64%)</w:t>
            </w:r>
          </w:p>
        </w:tc>
      </w:tr>
      <w:tr w:rsidR="00D3479E" w:rsidRPr="00A80976" w14:paraId="0F39C86B" w14:textId="77777777" w:rsidTr="00701D70">
        <w:trPr>
          <w:cantSplit/>
          <w:trHeight w:val="340"/>
          <w:jc w:val="center"/>
        </w:trPr>
        <w:tc>
          <w:tcPr>
            <w:tcW w:w="1880" w:type="pc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622D0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Headache</w:t>
            </w:r>
          </w:p>
        </w:tc>
        <w:tc>
          <w:tcPr>
            <w:tcW w:w="82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273A2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1.89%)</w:t>
            </w:r>
          </w:p>
        </w:tc>
        <w:tc>
          <w:tcPr>
            <w:tcW w:w="815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6AE12C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71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D2E39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12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3275C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0.64%)</w:t>
            </w:r>
          </w:p>
        </w:tc>
      </w:tr>
      <w:tr w:rsidR="00D3479E" w:rsidRPr="00A80976" w14:paraId="2C8DF0B0" w14:textId="77777777" w:rsidTr="00701D70">
        <w:trPr>
          <w:cantSplit/>
          <w:trHeight w:val="340"/>
          <w:jc w:val="center"/>
        </w:trPr>
        <w:tc>
          <w:tcPr>
            <w:tcW w:w="1880" w:type="pc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A7C1A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Increase in SGOT and/or SGPT level</w:t>
            </w:r>
          </w:p>
        </w:tc>
        <w:tc>
          <w:tcPr>
            <w:tcW w:w="82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7B303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4 (7.54%)</w:t>
            </w:r>
          </w:p>
        </w:tc>
        <w:tc>
          <w:tcPr>
            <w:tcW w:w="815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B2B17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3 (6.00%)</w:t>
            </w:r>
          </w:p>
        </w:tc>
        <w:tc>
          <w:tcPr>
            <w:tcW w:w="771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1099D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3 (5.56%)</w:t>
            </w:r>
          </w:p>
        </w:tc>
        <w:tc>
          <w:tcPr>
            <w:tcW w:w="712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ABA68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0 (6.36%)</w:t>
            </w:r>
          </w:p>
        </w:tc>
      </w:tr>
      <w:tr w:rsidR="00D3479E" w:rsidRPr="00A80976" w14:paraId="4A4BBDDE" w14:textId="77777777" w:rsidTr="00701D70">
        <w:trPr>
          <w:cantSplit/>
          <w:trHeight w:val="340"/>
          <w:jc w:val="center"/>
        </w:trPr>
        <w:tc>
          <w:tcPr>
            <w:tcW w:w="1880" w:type="pc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75FA9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Skin Allergy/Irritation/Rashes</w:t>
            </w:r>
          </w:p>
        </w:tc>
        <w:tc>
          <w:tcPr>
            <w:tcW w:w="822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DBA6D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3 (5.66%)</w:t>
            </w:r>
          </w:p>
        </w:tc>
        <w:tc>
          <w:tcPr>
            <w:tcW w:w="815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E5ADE2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0 (0.00%)</w:t>
            </w:r>
          </w:p>
        </w:tc>
        <w:tc>
          <w:tcPr>
            <w:tcW w:w="771" w:type="pc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C791D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1 (1.85%)</w:t>
            </w:r>
          </w:p>
        </w:tc>
        <w:tc>
          <w:tcPr>
            <w:tcW w:w="712" w:type="pct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F2858" w14:textId="77777777" w:rsidR="00D3479E" w:rsidRPr="00A80976" w:rsidRDefault="00D3479E" w:rsidP="00BC5539">
            <w:pPr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0976">
              <w:rPr>
                <w:rFonts w:ascii="Arial" w:hAnsi="Arial" w:cs="Arial"/>
                <w:color w:val="000000"/>
                <w:sz w:val="20"/>
                <w:szCs w:val="20"/>
              </w:rPr>
              <w:t>4 (2.54%)</w:t>
            </w:r>
          </w:p>
        </w:tc>
      </w:tr>
    </w:tbl>
    <w:p w14:paraId="56BFB7E7" w14:textId="77777777" w:rsidR="00FF2D10" w:rsidRPr="00A80976" w:rsidRDefault="00EE07BE" w:rsidP="00EE07BE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427795">
        <w:rPr>
          <w:rFonts w:ascii="Arial" w:hAnsi="Arial" w:cs="Arial"/>
          <w:b/>
          <w:color w:val="000000"/>
          <w:sz w:val="20"/>
          <w:szCs w:val="20"/>
        </w:rPr>
        <w:t>Notes: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4C7A50" w:rsidRPr="00A80976">
        <w:rPr>
          <w:rFonts w:ascii="Arial" w:hAnsi="Arial" w:cs="Arial"/>
          <w:color w:val="000000"/>
          <w:sz w:val="20"/>
          <w:szCs w:val="20"/>
        </w:rPr>
        <w:t>Percentages were calculated using the respective column header count as the denominator.</w:t>
      </w:r>
      <w:r w:rsidR="004C7A50" w:rsidRPr="00A80976">
        <w:rPr>
          <w:rFonts w:ascii="Arial" w:hAnsi="Arial" w:cs="Arial"/>
          <w:color w:val="000000"/>
          <w:sz w:val="20"/>
          <w:szCs w:val="20"/>
        </w:rPr>
        <w:br/>
      </w:r>
      <w:r w:rsidR="004C7A50" w:rsidRPr="00427795">
        <w:rPr>
          <w:rFonts w:ascii="Arial" w:hAnsi="Arial" w:cs="Arial"/>
          <w:b/>
          <w:color w:val="000000"/>
          <w:sz w:val="20"/>
          <w:szCs w:val="20"/>
        </w:rPr>
        <w:t>Abbreviations:</w:t>
      </w:r>
      <w:r w:rsidR="004C7A50">
        <w:rPr>
          <w:rFonts w:ascii="Arial" w:hAnsi="Arial" w:cs="Arial"/>
          <w:color w:val="000000"/>
          <w:sz w:val="20"/>
          <w:szCs w:val="20"/>
        </w:rPr>
        <w:t xml:space="preserve"> </w:t>
      </w:r>
      <w:r w:rsidR="004C7A50" w:rsidRPr="00A80976">
        <w:rPr>
          <w:rFonts w:ascii="Arial" w:hAnsi="Arial" w:cs="Arial"/>
          <w:color w:val="000000"/>
          <w:sz w:val="20"/>
          <w:szCs w:val="20"/>
        </w:rPr>
        <w:t>N</w:t>
      </w:r>
      <w:r w:rsidR="004C7A50">
        <w:rPr>
          <w:rFonts w:ascii="Arial" w:hAnsi="Arial" w:cs="Arial"/>
          <w:color w:val="000000"/>
          <w:sz w:val="20"/>
          <w:szCs w:val="20"/>
        </w:rPr>
        <w:t xml:space="preserve">; </w:t>
      </w:r>
      <w:r>
        <w:rPr>
          <w:rFonts w:ascii="Arial" w:hAnsi="Arial" w:cs="Arial"/>
          <w:color w:val="000000"/>
          <w:sz w:val="20"/>
          <w:szCs w:val="20"/>
        </w:rPr>
        <w:t>Number of participants</w:t>
      </w:r>
    </w:p>
    <w:sectPr w:rsidR="00FF2D10" w:rsidRPr="00A80976" w:rsidSect="00D4053C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GyMDI0tjC3NLY0MDZU0lEKTi0uzszPAykwrwUAlIYFmywAAAA="/>
  </w:docVars>
  <w:rsids>
    <w:rsidRoot w:val="00FF2D10"/>
    <w:rsid w:val="000B366F"/>
    <w:rsid w:val="0013647B"/>
    <w:rsid w:val="001E4233"/>
    <w:rsid w:val="001E61FC"/>
    <w:rsid w:val="002000E2"/>
    <w:rsid w:val="00203974"/>
    <w:rsid w:val="002A5504"/>
    <w:rsid w:val="00332E6F"/>
    <w:rsid w:val="003C029C"/>
    <w:rsid w:val="003F1A53"/>
    <w:rsid w:val="00427795"/>
    <w:rsid w:val="004C7A50"/>
    <w:rsid w:val="004F4FF8"/>
    <w:rsid w:val="00522117"/>
    <w:rsid w:val="005A0389"/>
    <w:rsid w:val="005B48E8"/>
    <w:rsid w:val="00652600"/>
    <w:rsid w:val="00677A17"/>
    <w:rsid w:val="007E2CF0"/>
    <w:rsid w:val="00813404"/>
    <w:rsid w:val="008C246D"/>
    <w:rsid w:val="008F249B"/>
    <w:rsid w:val="00937639"/>
    <w:rsid w:val="00971E4E"/>
    <w:rsid w:val="00A32AA8"/>
    <w:rsid w:val="00A80976"/>
    <w:rsid w:val="00AD4656"/>
    <w:rsid w:val="00B00457"/>
    <w:rsid w:val="00BC08BD"/>
    <w:rsid w:val="00BC5539"/>
    <w:rsid w:val="00C339DC"/>
    <w:rsid w:val="00CC7B6F"/>
    <w:rsid w:val="00D3479E"/>
    <w:rsid w:val="00D4053C"/>
    <w:rsid w:val="00D50030"/>
    <w:rsid w:val="00DB48B6"/>
    <w:rsid w:val="00EE07BE"/>
    <w:rsid w:val="00EE37CB"/>
    <w:rsid w:val="00F462DF"/>
    <w:rsid w:val="00F51B0D"/>
    <w:rsid w:val="00FA1C1D"/>
    <w:rsid w:val="00FF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B7BFF"/>
  <w15:chartTrackingRefBased/>
  <w15:docId w15:val="{AAD94B15-169B-443C-A8A9-1908A0A6D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2D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F2D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D10"/>
    <w:pPr>
      <w:spacing w:line="240" w:lineRule="auto"/>
    </w:pPr>
    <w:rPr>
      <w:kern w:val="2"/>
      <w:sz w:val="20"/>
      <w:szCs w:val="20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D10"/>
    <w:rPr>
      <w:kern w:val="2"/>
      <w:sz w:val="20"/>
      <w:szCs w:val="20"/>
      <w:lang w:val="en-US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D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D10"/>
    <w:rPr>
      <w:rFonts w:ascii="Segoe UI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F2D1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5B48E8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8B6"/>
    <w:rPr>
      <w:b/>
      <w:bCs/>
      <w:kern w:val="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8B6"/>
    <w:rPr>
      <w:b/>
      <w:bCs/>
      <w:kern w:val="2"/>
      <w:sz w:val="20"/>
      <w:szCs w:val="20"/>
      <w:lang w:val="en-US"/>
      <w14:ligatures w14:val="standardContextual"/>
    </w:rPr>
  </w:style>
  <w:style w:type="character" w:styleId="LineNumber">
    <w:name w:val="line number"/>
    <w:basedOn w:val="DefaultParagraphFont"/>
    <w:uiPriority w:val="99"/>
    <w:semiHidden/>
    <w:unhideWhenUsed/>
    <w:rsid w:val="00D4053C"/>
  </w:style>
  <w:style w:type="paragraph" w:styleId="Revision">
    <w:name w:val="Revision"/>
    <w:hidden/>
    <w:uiPriority w:val="99"/>
    <w:semiHidden/>
    <w:rsid w:val="00652600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1</Pages>
  <Words>1628</Words>
  <Characters>9286</Characters>
  <Application>Microsoft Office Word</Application>
  <DocSecurity>0</DocSecurity>
  <Lines>77</Lines>
  <Paragraphs>21</Paragraphs>
  <ScaleCrop>false</ScaleCrop>
  <Company/>
  <LinksUpToDate>false</LinksUpToDate>
  <CharactersWithSpaces>10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</dc:creator>
  <cp:keywords/>
  <dc:description/>
  <cp:lastModifiedBy>Priyanka</cp:lastModifiedBy>
  <cp:revision>38</cp:revision>
  <dcterms:created xsi:type="dcterms:W3CDTF">2024-07-01T04:35:00Z</dcterms:created>
  <dcterms:modified xsi:type="dcterms:W3CDTF">2024-12-24T12:12:00Z</dcterms:modified>
</cp:coreProperties>
</file>